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B2DE6D" w14:textId="5D3EEDDC" w:rsidR="00C740E0" w:rsidRPr="00D57943" w:rsidRDefault="0034379C" w:rsidP="00C740E0">
      <w:pPr>
        <w:spacing w:after="0"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N02: Presentación de Tema para Trabajo de Titulación</w:t>
      </w:r>
    </w:p>
    <w:p w14:paraId="120BD644" w14:textId="77777777" w:rsidR="00C740E0" w:rsidRPr="00924BC6" w:rsidRDefault="00C740E0" w:rsidP="00C740E0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6B2799EF" w14:textId="6BADD30A" w:rsidR="00B41711" w:rsidRPr="008A16DC" w:rsidRDefault="00B41711" w:rsidP="00B41711">
      <w:pPr>
        <w:spacing w:after="0" w:line="240" w:lineRule="auto"/>
        <w:jc w:val="right"/>
        <w:rPr>
          <w:sz w:val="24"/>
          <w:szCs w:val="24"/>
          <w:lang w:val="es-CL"/>
        </w:rPr>
      </w:pPr>
      <w:r w:rsidRPr="008A16DC">
        <w:rPr>
          <w:sz w:val="24"/>
          <w:szCs w:val="24"/>
          <w:lang w:val="es-CL"/>
        </w:rPr>
        <w:t>Fecha</w:t>
      </w:r>
      <w:r w:rsidR="00DC5430">
        <w:rPr>
          <w:sz w:val="24"/>
          <w:szCs w:val="24"/>
          <w:lang w:val="es-CL"/>
        </w:rPr>
        <w:t xml:space="preserve"> Renovación </w:t>
      </w:r>
      <w:sdt>
        <w:sdtPr>
          <w:rPr>
            <w:sz w:val="24"/>
            <w:szCs w:val="24"/>
            <w:lang w:val="es-CL"/>
          </w:rPr>
          <w:id w:val="290942869"/>
          <w:placeholder>
            <w:docPart w:val="166B1C81FF8F4B6B83760916ADADF92B"/>
          </w:placeholder>
          <w:showingPlcHdr/>
          <w:date>
            <w:dateFormat w:val="dd-MM-yyyy"/>
            <w:lid w:val="es-CL"/>
            <w:storeMappedDataAs w:val="dateTime"/>
            <w:calendar w:val="gregorian"/>
          </w:date>
        </w:sdtPr>
        <w:sdtEndPr/>
        <w:sdtContent>
          <w:r w:rsidRPr="00B4274A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ía, Mes, Año</w:t>
          </w:r>
          <w:r w:rsidRPr="00A7527C">
            <w:rPr>
              <w:rStyle w:val="Textodelmarcadordeposicin"/>
              <w:rFonts w:eastAsiaTheme="minorHAnsi"/>
              <w:b/>
              <w:bCs/>
            </w:rPr>
            <w:t>.</w:t>
          </w:r>
        </w:sdtContent>
      </w:sdt>
    </w:p>
    <w:p w14:paraId="2C0E304D" w14:textId="39DCD574" w:rsidR="00DC5430" w:rsidRPr="008A16DC" w:rsidRDefault="00DC5430" w:rsidP="00DC5430">
      <w:pPr>
        <w:spacing w:after="0" w:line="240" w:lineRule="auto"/>
        <w:jc w:val="right"/>
        <w:rPr>
          <w:sz w:val="24"/>
          <w:szCs w:val="24"/>
          <w:lang w:val="es-CL"/>
        </w:rPr>
      </w:pPr>
      <w:r w:rsidRPr="008A16DC">
        <w:rPr>
          <w:sz w:val="24"/>
          <w:szCs w:val="24"/>
          <w:lang w:val="es-CL"/>
        </w:rPr>
        <w:t xml:space="preserve">Fecha </w:t>
      </w:r>
      <w:r>
        <w:rPr>
          <w:sz w:val="24"/>
          <w:szCs w:val="24"/>
          <w:lang w:val="es-CL"/>
        </w:rPr>
        <w:t xml:space="preserve">Presentación anterior </w:t>
      </w:r>
      <w:sdt>
        <w:sdtPr>
          <w:rPr>
            <w:sz w:val="24"/>
            <w:szCs w:val="24"/>
            <w:lang w:val="es-CL"/>
          </w:rPr>
          <w:id w:val="697980975"/>
          <w:placeholder>
            <w:docPart w:val="DAC6813B02F547AD97D830B91D5255E3"/>
          </w:placeholder>
          <w:showingPlcHdr/>
          <w:date>
            <w:dateFormat w:val="dd-MM-yyyy"/>
            <w:lid w:val="es-CL"/>
            <w:storeMappedDataAs w:val="dateTime"/>
            <w:calendar w:val="gregorian"/>
          </w:date>
        </w:sdtPr>
        <w:sdtEndPr/>
        <w:sdtContent>
          <w:r w:rsidRPr="00B4274A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ía, Mes, Año</w:t>
          </w:r>
          <w:r w:rsidRPr="00A7527C">
            <w:rPr>
              <w:rStyle w:val="Textodelmarcadordeposicin"/>
              <w:rFonts w:eastAsiaTheme="minorHAnsi"/>
              <w:b/>
              <w:bCs/>
            </w:rPr>
            <w:t>.</w:t>
          </w:r>
        </w:sdtContent>
      </w:sdt>
    </w:p>
    <w:p w14:paraId="69495E9B" w14:textId="09ACBFCE" w:rsidR="00B41711" w:rsidRDefault="00B41711" w:rsidP="00C740E0">
      <w:pPr>
        <w:spacing w:after="0" w:line="240" w:lineRule="auto"/>
        <w:rPr>
          <w:rFonts w:ascii="Calibri Light" w:hAnsi="Calibri Light" w:cs="Calibri Light"/>
          <w:sz w:val="24"/>
          <w:szCs w:val="24"/>
          <w:lang w:val="es-MX"/>
        </w:rPr>
      </w:pPr>
    </w:p>
    <w:p w14:paraId="4346F90F" w14:textId="77777777" w:rsidR="00DC5430" w:rsidRPr="003D4F96" w:rsidRDefault="00DC5430" w:rsidP="00C740E0">
      <w:pPr>
        <w:spacing w:after="0" w:line="240" w:lineRule="auto"/>
        <w:rPr>
          <w:rFonts w:ascii="Calibri Light" w:hAnsi="Calibri Light" w:cs="Calibri Light"/>
          <w:sz w:val="24"/>
          <w:szCs w:val="24"/>
          <w:lang w:val="es-MX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6"/>
        <w:gridCol w:w="1912"/>
        <w:gridCol w:w="498"/>
        <w:gridCol w:w="1271"/>
        <w:gridCol w:w="1427"/>
        <w:gridCol w:w="1508"/>
      </w:tblGrid>
      <w:tr w:rsidR="00C740E0" w:rsidRPr="00B41711" w14:paraId="6193ADA9" w14:textId="77777777" w:rsidTr="00B41711">
        <w:tc>
          <w:tcPr>
            <w:tcW w:w="2176" w:type="dxa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EBF5905" w14:textId="77777777" w:rsidR="00C740E0" w:rsidRPr="00B41711" w:rsidRDefault="00C740E0" w:rsidP="00C740E0">
            <w:pPr>
              <w:numPr>
                <w:ilvl w:val="0"/>
                <w:numId w:val="2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Título del Tema</w:t>
            </w:r>
          </w:p>
        </w:tc>
        <w:tc>
          <w:tcPr>
            <w:tcW w:w="6616" w:type="dxa"/>
            <w:gridSpan w:val="5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4DC6E032" w14:textId="77777777" w:rsidR="00C740E0" w:rsidRPr="00B41711" w:rsidRDefault="00595B26" w:rsidP="005F78CD">
            <w:pPr>
              <w:spacing w:before="120" w:after="120" w:line="240" w:lineRule="auto"/>
              <w:jc w:val="center"/>
              <w:rPr>
                <w:sz w:val="24"/>
                <w:szCs w:val="24"/>
                <w:lang w:val="es-MX"/>
              </w:rPr>
            </w:pPr>
            <w:sdt>
              <w:sdtPr>
                <w:rPr>
                  <w:color w:val="FF0000"/>
                  <w:sz w:val="24"/>
                  <w:szCs w:val="24"/>
                </w:rPr>
                <w:id w:val="-1287657727"/>
                <w:placeholder>
                  <w:docPart w:val="E33EE130C2C3449C96DFEFC4C7018BAF"/>
                </w:placeholder>
                <w:showingPlcHdr/>
              </w:sdtPr>
              <w:sdtEndPr/>
              <w:sdtContent>
                <w:r w:rsidR="005F78CD">
                  <w:rPr>
                    <w:rStyle w:val="Textodelmarcadordeposicin"/>
                    <w:rFonts w:eastAsiaTheme="minorHAnsi"/>
                    <w:b/>
                    <w:bCs/>
                    <w:sz w:val="24"/>
                    <w:szCs w:val="24"/>
                  </w:rPr>
                  <w:t>Título del trabajo</w:t>
                </w:r>
              </w:sdtContent>
            </w:sdt>
          </w:p>
        </w:tc>
      </w:tr>
      <w:tr w:rsidR="00C740E0" w:rsidRPr="00B41711" w14:paraId="671262BB" w14:textId="77777777" w:rsidTr="00B41711">
        <w:tc>
          <w:tcPr>
            <w:tcW w:w="217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97A21E1" w14:textId="77777777" w:rsidR="00C740E0" w:rsidRPr="00B41711" w:rsidRDefault="00C740E0" w:rsidP="00C740E0">
            <w:pPr>
              <w:numPr>
                <w:ilvl w:val="0"/>
                <w:numId w:val="2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Carrera</w:t>
            </w:r>
          </w:p>
        </w:tc>
        <w:tc>
          <w:tcPr>
            <w:tcW w:w="3681" w:type="dxa"/>
            <w:gridSpan w:val="3"/>
            <w:shd w:val="clear" w:color="auto" w:fill="auto"/>
            <w:vAlign w:val="center"/>
          </w:tcPr>
          <w:p w14:paraId="5D72ADBF" w14:textId="77777777" w:rsidR="00C740E0" w:rsidRPr="00B41711" w:rsidRDefault="00595B26" w:rsidP="00260FFA">
            <w:pPr>
              <w:spacing w:before="120" w:after="120" w:line="240" w:lineRule="auto"/>
              <w:ind w:left="720"/>
              <w:rPr>
                <w:sz w:val="24"/>
                <w:szCs w:val="24"/>
                <w:lang w:val="es-MX"/>
              </w:rPr>
            </w:pPr>
            <w:sdt>
              <w:sdtPr>
                <w:rPr>
                  <w:sz w:val="24"/>
                  <w:szCs w:val="24"/>
                </w:rPr>
                <w:tag w:val="hola"/>
                <w:id w:val="729119391"/>
                <w:placeholder>
                  <w:docPart w:val="DD89C595E4DD466492F00CA6F62D58EB"/>
                </w:placeholder>
                <w:showingPlcHdr/>
              </w:sdtPr>
              <w:sdtEndPr/>
              <w:sdtContent>
                <w:r w:rsidR="005F78CD">
                  <w:rPr>
                    <w:rStyle w:val="Textodelmarcadordeposicin"/>
                    <w:rFonts w:eastAsiaTheme="minorHAnsi"/>
                    <w:b/>
                    <w:bCs/>
                    <w:sz w:val="24"/>
                    <w:szCs w:val="24"/>
                  </w:rPr>
                  <w:t>Ingrese carrera</w:t>
                </w:r>
              </w:sdtContent>
            </w:sdt>
          </w:p>
        </w:tc>
        <w:tc>
          <w:tcPr>
            <w:tcW w:w="1427" w:type="dxa"/>
            <w:shd w:val="clear" w:color="auto" w:fill="auto"/>
          </w:tcPr>
          <w:p w14:paraId="13805FB7" w14:textId="77777777" w:rsidR="00C740E0" w:rsidRPr="00B41711" w:rsidRDefault="00C740E0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Código</w:t>
            </w:r>
          </w:p>
        </w:tc>
        <w:tc>
          <w:tcPr>
            <w:tcW w:w="1508" w:type="dxa"/>
            <w:tcBorders>
              <w:right w:val="single" w:sz="18" w:space="0" w:color="auto"/>
            </w:tcBorders>
            <w:shd w:val="clear" w:color="auto" w:fill="auto"/>
          </w:tcPr>
          <w:p w14:paraId="3EE4B577" w14:textId="77777777" w:rsidR="00C740E0" w:rsidRPr="00B41711" w:rsidRDefault="00595B26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sdt>
              <w:sdtPr>
                <w:rPr>
                  <w:sz w:val="24"/>
                  <w:szCs w:val="24"/>
                </w:rPr>
                <w:tag w:val="hola"/>
                <w:id w:val="1893527404"/>
                <w:placeholder>
                  <w:docPart w:val="2FA73A8D2B354F6D90700F7789C44F45"/>
                </w:placeholder>
                <w:showingPlcHdr/>
              </w:sdtPr>
              <w:sdtEndPr/>
              <w:sdtContent>
                <w:r w:rsidR="005F78CD" w:rsidRPr="00212056">
                  <w:rPr>
                    <w:b/>
                    <w:bCs/>
                    <w:color w:val="767171" w:themeColor="background2" w:themeShade="80"/>
                    <w:sz w:val="24"/>
                    <w:szCs w:val="24"/>
                  </w:rPr>
                  <w:t>código</w:t>
                </w:r>
              </w:sdtContent>
            </w:sdt>
          </w:p>
        </w:tc>
      </w:tr>
      <w:tr w:rsidR="00C740E0" w:rsidRPr="00B41711" w14:paraId="2CDDB7DC" w14:textId="77777777" w:rsidTr="00B41711">
        <w:tc>
          <w:tcPr>
            <w:tcW w:w="217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7628B3B" w14:textId="77777777" w:rsidR="00C740E0" w:rsidRPr="00B41711" w:rsidRDefault="00C740E0" w:rsidP="00C740E0">
            <w:pPr>
              <w:numPr>
                <w:ilvl w:val="0"/>
                <w:numId w:val="2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Mención</w:t>
            </w:r>
          </w:p>
        </w:tc>
        <w:tc>
          <w:tcPr>
            <w:tcW w:w="6616" w:type="dxa"/>
            <w:gridSpan w:val="5"/>
            <w:tcBorders>
              <w:right w:val="single" w:sz="18" w:space="0" w:color="auto"/>
            </w:tcBorders>
            <w:shd w:val="clear" w:color="auto" w:fill="auto"/>
          </w:tcPr>
          <w:p w14:paraId="2A843478" w14:textId="77777777" w:rsidR="00C740E0" w:rsidRPr="00B41711" w:rsidRDefault="00595B26" w:rsidP="005F78CD">
            <w:pPr>
              <w:spacing w:before="120" w:after="120" w:line="240" w:lineRule="auto"/>
              <w:jc w:val="center"/>
              <w:rPr>
                <w:sz w:val="24"/>
                <w:szCs w:val="24"/>
                <w:lang w:val="es-MX"/>
              </w:rPr>
            </w:pPr>
            <w:sdt>
              <w:sdtPr>
                <w:rPr>
                  <w:sz w:val="24"/>
                  <w:szCs w:val="24"/>
                </w:rPr>
                <w:tag w:val="hola"/>
                <w:id w:val="-1231218924"/>
                <w:placeholder>
                  <w:docPart w:val="1CC828ACEB91493AA730FEB1765B8E93"/>
                </w:placeholder>
                <w:showingPlcHdr/>
              </w:sdtPr>
              <w:sdtEndPr/>
              <w:sdtContent>
                <w:r w:rsidR="005F78CD">
                  <w:rPr>
                    <w:rStyle w:val="Textodelmarcadordeposicin"/>
                    <w:rFonts w:eastAsiaTheme="minorHAnsi"/>
                    <w:b/>
                    <w:bCs/>
                    <w:sz w:val="24"/>
                    <w:szCs w:val="24"/>
                  </w:rPr>
                  <w:t>Ingrese mención</w:t>
                </w:r>
              </w:sdtContent>
            </w:sdt>
          </w:p>
        </w:tc>
      </w:tr>
      <w:tr w:rsidR="00C740E0" w:rsidRPr="00B41711" w14:paraId="02DCA7BC" w14:textId="77777777" w:rsidTr="00B41711">
        <w:tc>
          <w:tcPr>
            <w:tcW w:w="217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50E34BB6" w14:textId="77777777" w:rsidR="00C740E0" w:rsidRPr="00B41711" w:rsidRDefault="00C740E0" w:rsidP="00C740E0">
            <w:pPr>
              <w:numPr>
                <w:ilvl w:val="0"/>
                <w:numId w:val="2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Prof. Guía</w:t>
            </w:r>
          </w:p>
        </w:tc>
        <w:tc>
          <w:tcPr>
            <w:tcW w:w="3681" w:type="dxa"/>
            <w:gridSpan w:val="3"/>
            <w:shd w:val="clear" w:color="auto" w:fill="auto"/>
            <w:vAlign w:val="center"/>
          </w:tcPr>
          <w:p w14:paraId="3ADC6853" w14:textId="77777777" w:rsidR="00C740E0" w:rsidRPr="00B41711" w:rsidRDefault="00595B26" w:rsidP="00260FFA">
            <w:pPr>
              <w:spacing w:before="120" w:after="120" w:line="240" w:lineRule="auto"/>
              <w:ind w:left="720"/>
              <w:rPr>
                <w:sz w:val="24"/>
                <w:szCs w:val="24"/>
                <w:lang w:val="es-MX"/>
              </w:rPr>
            </w:pPr>
            <w:sdt>
              <w:sdtPr>
                <w:rPr>
                  <w:color w:val="FF0000"/>
                  <w:sz w:val="24"/>
                  <w:szCs w:val="24"/>
                </w:rPr>
                <w:id w:val="1912968048"/>
                <w:placeholder>
                  <w:docPart w:val="96B39FBD45504F988E984EF14128732F"/>
                </w:placeholder>
                <w:showingPlcHdr/>
              </w:sdtPr>
              <w:sdtEndPr/>
              <w:sdtContent>
                <w:r w:rsidR="005F78CD">
                  <w:rPr>
                    <w:rStyle w:val="Textodelmarcadordeposicin"/>
                    <w:rFonts w:eastAsiaTheme="minorHAnsi"/>
                    <w:b/>
                    <w:bCs/>
                  </w:rPr>
                  <w:t>Nombre completo</w:t>
                </w:r>
              </w:sdtContent>
            </w:sdt>
          </w:p>
        </w:tc>
        <w:tc>
          <w:tcPr>
            <w:tcW w:w="1427" w:type="dxa"/>
            <w:shd w:val="clear" w:color="auto" w:fill="auto"/>
          </w:tcPr>
          <w:p w14:paraId="349AFE83" w14:textId="77777777" w:rsidR="00C740E0" w:rsidRPr="00B41711" w:rsidRDefault="00C740E0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Firma</w:t>
            </w:r>
          </w:p>
        </w:tc>
        <w:tc>
          <w:tcPr>
            <w:tcW w:w="1508" w:type="dxa"/>
            <w:tcBorders>
              <w:right w:val="single" w:sz="18" w:space="0" w:color="auto"/>
            </w:tcBorders>
            <w:shd w:val="clear" w:color="auto" w:fill="auto"/>
          </w:tcPr>
          <w:p w14:paraId="3922B092" w14:textId="77777777" w:rsidR="00C740E0" w:rsidRPr="00B41711" w:rsidRDefault="00C740E0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</w:p>
        </w:tc>
      </w:tr>
      <w:tr w:rsidR="00C740E0" w:rsidRPr="00B41711" w14:paraId="34BB65AB" w14:textId="77777777" w:rsidTr="00B41711">
        <w:tc>
          <w:tcPr>
            <w:tcW w:w="217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661B90D7" w14:textId="77777777" w:rsidR="00C740E0" w:rsidRPr="00B41711" w:rsidRDefault="00C740E0" w:rsidP="00C740E0">
            <w:pPr>
              <w:numPr>
                <w:ilvl w:val="0"/>
                <w:numId w:val="2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Ing. Guía</w:t>
            </w:r>
          </w:p>
        </w:tc>
        <w:tc>
          <w:tcPr>
            <w:tcW w:w="3681" w:type="dxa"/>
            <w:gridSpan w:val="3"/>
            <w:shd w:val="clear" w:color="auto" w:fill="auto"/>
            <w:vAlign w:val="center"/>
          </w:tcPr>
          <w:p w14:paraId="4A907521" w14:textId="77777777" w:rsidR="00C740E0" w:rsidRPr="00B41711" w:rsidRDefault="00595B26" w:rsidP="00260FFA">
            <w:pPr>
              <w:spacing w:before="120" w:after="120" w:line="240" w:lineRule="auto"/>
              <w:ind w:left="720"/>
              <w:rPr>
                <w:sz w:val="24"/>
                <w:szCs w:val="24"/>
                <w:lang w:val="es-MX"/>
              </w:rPr>
            </w:pPr>
            <w:sdt>
              <w:sdtPr>
                <w:rPr>
                  <w:color w:val="FF0000"/>
                  <w:sz w:val="24"/>
                  <w:szCs w:val="24"/>
                </w:rPr>
                <w:id w:val="-1030955177"/>
                <w:placeholder>
                  <w:docPart w:val="AEEE95B711164617BE2211CE5EE9F6F6"/>
                </w:placeholder>
                <w:showingPlcHdr/>
              </w:sdtPr>
              <w:sdtEndPr/>
              <w:sdtContent>
                <w:r w:rsidR="005F78CD">
                  <w:rPr>
                    <w:rStyle w:val="Textodelmarcadordeposicin"/>
                    <w:rFonts w:eastAsiaTheme="minorHAnsi"/>
                    <w:b/>
                    <w:bCs/>
                  </w:rPr>
                  <w:t>Nombre completo</w:t>
                </w:r>
              </w:sdtContent>
            </w:sdt>
          </w:p>
        </w:tc>
        <w:tc>
          <w:tcPr>
            <w:tcW w:w="1427" w:type="dxa"/>
            <w:shd w:val="clear" w:color="auto" w:fill="auto"/>
          </w:tcPr>
          <w:p w14:paraId="22EA487C" w14:textId="77777777" w:rsidR="00C740E0" w:rsidRPr="00B41711" w:rsidRDefault="00C740E0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Firma</w:t>
            </w:r>
          </w:p>
        </w:tc>
        <w:tc>
          <w:tcPr>
            <w:tcW w:w="1508" w:type="dxa"/>
            <w:tcBorders>
              <w:right w:val="single" w:sz="18" w:space="0" w:color="auto"/>
            </w:tcBorders>
            <w:shd w:val="clear" w:color="auto" w:fill="auto"/>
          </w:tcPr>
          <w:p w14:paraId="10EB7A31" w14:textId="77777777" w:rsidR="00C740E0" w:rsidRPr="00B41711" w:rsidRDefault="00C740E0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</w:p>
        </w:tc>
      </w:tr>
      <w:tr w:rsidR="00C740E0" w:rsidRPr="00B41711" w14:paraId="6150B941" w14:textId="77777777" w:rsidTr="00B41711">
        <w:tc>
          <w:tcPr>
            <w:tcW w:w="217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4382FFC" w14:textId="6D55E4F4" w:rsidR="00C740E0" w:rsidRPr="00B41711" w:rsidRDefault="00A80CEF" w:rsidP="00C740E0">
            <w:pPr>
              <w:numPr>
                <w:ilvl w:val="0"/>
                <w:numId w:val="2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Alumno</w:t>
            </w:r>
          </w:p>
        </w:tc>
        <w:tc>
          <w:tcPr>
            <w:tcW w:w="3681" w:type="dxa"/>
            <w:gridSpan w:val="3"/>
            <w:shd w:val="clear" w:color="auto" w:fill="auto"/>
            <w:vAlign w:val="center"/>
          </w:tcPr>
          <w:p w14:paraId="4A958860" w14:textId="77777777" w:rsidR="00C740E0" w:rsidRPr="00B41711" w:rsidRDefault="00595B26" w:rsidP="00260FFA">
            <w:pPr>
              <w:spacing w:before="120" w:after="120" w:line="240" w:lineRule="auto"/>
              <w:ind w:left="720"/>
              <w:rPr>
                <w:sz w:val="24"/>
                <w:szCs w:val="24"/>
                <w:lang w:val="es-MX"/>
              </w:rPr>
            </w:pPr>
            <w:sdt>
              <w:sdtPr>
                <w:rPr>
                  <w:color w:val="FF0000"/>
                  <w:sz w:val="24"/>
                  <w:szCs w:val="24"/>
                </w:rPr>
                <w:id w:val="1109017334"/>
                <w:placeholder>
                  <w:docPart w:val="32958EA121C04051BCE05B5DBF18C516"/>
                </w:placeholder>
                <w:showingPlcHdr/>
              </w:sdtPr>
              <w:sdtEndPr/>
              <w:sdtContent>
                <w:r w:rsidR="005F78CD">
                  <w:rPr>
                    <w:rStyle w:val="Textodelmarcadordeposicin"/>
                    <w:rFonts w:eastAsiaTheme="minorHAnsi"/>
                    <w:b/>
                    <w:bCs/>
                  </w:rPr>
                  <w:t>Nombre completo</w:t>
                </w:r>
              </w:sdtContent>
            </w:sdt>
          </w:p>
        </w:tc>
        <w:tc>
          <w:tcPr>
            <w:tcW w:w="1427" w:type="dxa"/>
            <w:shd w:val="clear" w:color="auto" w:fill="auto"/>
          </w:tcPr>
          <w:p w14:paraId="659D9CB2" w14:textId="77777777" w:rsidR="00C740E0" w:rsidRPr="00B41711" w:rsidRDefault="00C740E0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Firma</w:t>
            </w:r>
          </w:p>
        </w:tc>
        <w:tc>
          <w:tcPr>
            <w:tcW w:w="1508" w:type="dxa"/>
            <w:tcBorders>
              <w:right w:val="single" w:sz="18" w:space="0" w:color="auto"/>
            </w:tcBorders>
            <w:shd w:val="clear" w:color="auto" w:fill="auto"/>
          </w:tcPr>
          <w:p w14:paraId="6A913FFD" w14:textId="77777777" w:rsidR="00C740E0" w:rsidRPr="00B41711" w:rsidRDefault="00C740E0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</w:p>
        </w:tc>
      </w:tr>
      <w:tr w:rsidR="00C740E0" w:rsidRPr="00B41711" w14:paraId="20A5E2A6" w14:textId="77777777" w:rsidTr="00B41711">
        <w:tc>
          <w:tcPr>
            <w:tcW w:w="217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70DFE57A" w14:textId="77777777" w:rsidR="00C740E0" w:rsidRPr="00B41711" w:rsidRDefault="00C740E0" w:rsidP="00C740E0">
            <w:pPr>
              <w:numPr>
                <w:ilvl w:val="1"/>
                <w:numId w:val="2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Rut</w:t>
            </w:r>
          </w:p>
        </w:tc>
        <w:tc>
          <w:tcPr>
            <w:tcW w:w="2410" w:type="dxa"/>
            <w:gridSpan w:val="2"/>
            <w:shd w:val="clear" w:color="auto" w:fill="auto"/>
            <w:vAlign w:val="center"/>
          </w:tcPr>
          <w:p w14:paraId="5873649E" w14:textId="77777777" w:rsidR="00C740E0" w:rsidRPr="00B41711" w:rsidRDefault="00595B26" w:rsidP="00260FFA">
            <w:pPr>
              <w:spacing w:before="120" w:after="120" w:line="240" w:lineRule="auto"/>
              <w:ind w:left="455"/>
              <w:rPr>
                <w:sz w:val="24"/>
                <w:szCs w:val="24"/>
                <w:lang w:val="es-MX"/>
              </w:rPr>
            </w:pPr>
            <w:sdt>
              <w:sdtPr>
                <w:rPr>
                  <w:color w:val="FF0000"/>
                  <w:sz w:val="24"/>
                  <w:szCs w:val="24"/>
                </w:rPr>
                <w:id w:val="-984151556"/>
                <w:placeholder>
                  <w:docPart w:val="8907A389DCA945188D033CB9116964AF"/>
                </w:placeholder>
                <w:showingPlcHdr/>
              </w:sdtPr>
              <w:sdtEndPr/>
              <w:sdtContent>
                <w:r w:rsidR="005F78CD">
                  <w:rPr>
                    <w:rStyle w:val="Textodelmarcadordeposicin"/>
                    <w:rFonts w:eastAsiaTheme="minorHAnsi"/>
                    <w:b/>
                    <w:bCs/>
                  </w:rPr>
                  <w:t>Ingrese rut</w:t>
                </w:r>
              </w:sdtContent>
            </w:sdt>
          </w:p>
        </w:tc>
        <w:tc>
          <w:tcPr>
            <w:tcW w:w="1271" w:type="dxa"/>
            <w:shd w:val="clear" w:color="auto" w:fill="auto"/>
          </w:tcPr>
          <w:p w14:paraId="5DE7DF6F" w14:textId="77777777" w:rsidR="00C740E0" w:rsidRPr="00B41711" w:rsidRDefault="00C740E0" w:rsidP="00C740E0">
            <w:pPr>
              <w:numPr>
                <w:ilvl w:val="1"/>
                <w:numId w:val="2"/>
              </w:numPr>
              <w:spacing w:before="120" w:after="120" w:line="240" w:lineRule="auto"/>
              <w:ind w:left="471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Email</w:t>
            </w:r>
          </w:p>
        </w:tc>
        <w:tc>
          <w:tcPr>
            <w:tcW w:w="2935" w:type="dxa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23737D98" w14:textId="77777777" w:rsidR="00C740E0" w:rsidRPr="00B41711" w:rsidRDefault="00595B26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sdt>
              <w:sdtPr>
                <w:rPr>
                  <w:color w:val="FF0000"/>
                  <w:sz w:val="24"/>
                  <w:szCs w:val="24"/>
                </w:rPr>
                <w:id w:val="-979997954"/>
                <w:placeholder>
                  <w:docPart w:val="D3EAFF0FF492467789FB14E22004AFED"/>
                </w:placeholder>
                <w:showingPlcHdr/>
              </w:sdtPr>
              <w:sdtEndPr/>
              <w:sdtContent>
                <w:r w:rsidR="005F78CD">
                  <w:rPr>
                    <w:rStyle w:val="Textodelmarcadordeposicin"/>
                    <w:rFonts w:eastAsiaTheme="minorHAnsi"/>
                    <w:b/>
                    <w:bCs/>
                    <w:u w:val="single"/>
                  </w:rPr>
                  <w:t>Ingrese Email</w:t>
                </w:r>
              </w:sdtContent>
            </w:sdt>
          </w:p>
        </w:tc>
      </w:tr>
      <w:tr w:rsidR="00C740E0" w:rsidRPr="00B41711" w14:paraId="68D75B3C" w14:textId="77777777" w:rsidTr="00B41711">
        <w:tc>
          <w:tcPr>
            <w:tcW w:w="2176" w:type="dxa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6F4B726" w14:textId="77777777" w:rsidR="00C740E0" w:rsidRPr="00B41711" w:rsidRDefault="00C740E0" w:rsidP="00C740E0">
            <w:pPr>
              <w:numPr>
                <w:ilvl w:val="1"/>
                <w:numId w:val="2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Dirección</w:t>
            </w:r>
          </w:p>
        </w:tc>
        <w:tc>
          <w:tcPr>
            <w:tcW w:w="6616" w:type="dxa"/>
            <w:gridSpan w:val="5"/>
            <w:tcBorders>
              <w:right w:val="single" w:sz="18" w:space="0" w:color="auto"/>
            </w:tcBorders>
            <w:shd w:val="clear" w:color="auto" w:fill="auto"/>
          </w:tcPr>
          <w:p w14:paraId="4522F32A" w14:textId="77777777" w:rsidR="00C740E0" w:rsidRPr="00B41711" w:rsidRDefault="00595B26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sdt>
              <w:sdtPr>
                <w:rPr>
                  <w:color w:val="FF0000"/>
                  <w:sz w:val="24"/>
                  <w:szCs w:val="24"/>
                </w:rPr>
                <w:id w:val="1246076192"/>
                <w:placeholder>
                  <w:docPart w:val="0880CC18424C43CF917B14A5E27A0E54"/>
                </w:placeholder>
                <w:showingPlcHdr/>
              </w:sdtPr>
              <w:sdtEndPr/>
              <w:sdtContent>
                <w:r w:rsidR="005F78CD">
                  <w:rPr>
                    <w:rStyle w:val="Textodelmarcadordeposicin"/>
                    <w:rFonts w:eastAsiaTheme="minorHAnsi"/>
                    <w:b/>
                    <w:bCs/>
                  </w:rPr>
                  <w:t>Nombre completo</w:t>
                </w:r>
              </w:sdtContent>
            </w:sdt>
          </w:p>
        </w:tc>
      </w:tr>
      <w:tr w:rsidR="00C740E0" w:rsidRPr="00B41711" w14:paraId="0D5E6278" w14:textId="77777777" w:rsidTr="00B41711">
        <w:tc>
          <w:tcPr>
            <w:tcW w:w="4088" w:type="dxa"/>
            <w:gridSpan w:val="2"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8D409DB" w14:textId="77777777" w:rsidR="00C740E0" w:rsidRPr="00B41711" w:rsidRDefault="00C740E0" w:rsidP="00C740E0">
            <w:pPr>
              <w:numPr>
                <w:ilvl w:val="1"/>
                <w:numId w:val="2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Teléfono (particular-recados)</w:t>
            </w:r>
          </w:p>
        </w:tc>
        <w:tc>
          <w:tcPr>
            <w:tcW w:w="4704" w:type="dxa"/>
            <w:gridSpan w:val="4"/>
            <w:tcBorders>
              <w:right w:val="single" w:sz="18" w:space="0" w:color="auto"/>
            </w:tcBorders>
            <w:shd w:val="clear" w:color="auto" w:fill="auto"/>
          </w:tcPr>
          <w:p w14:paraId="698AD01A" w14:textId="77777777" w:rsidR="00C740E0" w:rsidRPr="00B41711" w:rsidRDefault="00595B26" w:rsidP="00260FFA">
            <w:p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sdt>
              <w:sdtPr>
                <w:rPr>
                  <w:color w:val="FF0000"/>
                  <w:sz w:val="24"/>
                  <w:szCs w:val="24"/>
                </w:rPr>
                <w:id w:val="99772592"/>
                <w:placeholder>
                  <w:docPart w:val="2C7DCE536F3648B8AB6C5CF7780914BA"/>
                </w:placeholder>
                <w:showingPlcHdr/>
              </w:sdtPr>
              <w:sdtEndPr/>
              <w:sdtContent>
                <w:r w:rsidR="005F78CD">
                  <w:rPr>
                    <w:rStyle w:val="Textodelmarcadordeposicin"/>
                    <w:rFonts w:eastAsiaTheme="minorHAnsi"/>
                    <w:b/>
                    <w:bCs/>
                  </w:rPr>
                  <w:t xml:space="preserve"> Ingrese número celular y/o fijo</w:t>
                </w:r>
              </w:sdtContent>
            </w:sdt>
          </w:p>
        </w:tc>
      </w:tr>
      <w:tr w:rsidR="00C740E0" w:rsidRPr="00B41711" w14:paraId="0F6D8E20" w14:textId="77777777" w:rsidTr="00B41711">
        <w:tc>
          <w:tcPr>
            <w:tcW w:w="8792" w:type="dxa"/>
            <w:gridSpan w:val="6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8710402" w14:textId="147D0022" w:rsidR="00C740E0" w:rsidRPr="00B41711" w:rsidRDefault="00DC5430" w:rsidP="00260FFA">
            <w:pPr>
              <w:spacing w:before="120" w:after="120" w:line="240" w:lineRule="auto"/>
              <w:ind w:left="360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D</w:t>
            </w:r>
            <w:r w:rsidR="00C740E0" w:rsidRPr="00B41711">
              <w:rPr>
                <w:sz w:val="24"/>
                <w:szCs w:val="24"/>
                <w:lang w:val="es-MX"/>
              </w:rPr>
              <w:t>ebe presentar:</w:t>
            </w:r>
          </w:p>
          <w:p w14:paraId="02B3A6A2" w14:textId="77777777" w:rsidR="00C740E0" w:rsidRPr="00B41711" w:rsidRDefault="00C740E0" w:rsidP="00C740E0">
            <w:pPr>
              <w:numPr>
                <w:ilvl w:val="0"/>
                <w:numId w:val="1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Fotocopia de cuota básica de matrícula (alumnos DIURNOS Y VESPERTINOS)</w:t>
            </w:r>
          </w:p>
          <w:p w14:paraId="066DF1C6" w14:textId="77777777" w:rsidR="00C740E0" w:rsidRDefault="00C740E0" w:rsidP="00C740E0">
            <w:pPr>
              <w:numPr>
                <w:ilvl w:val="0"/>
                <w:numId w:val="1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 w:rsidRPr="00B41711">
              <w:rPr>
                <w:sz w:val="24"/>
                <w:szCs w:val="24"/>
                <w:lang w:val="es-MX"/>
              </w:rPr>
              <w:t>Fotocopia de pago Arancel SDT (SÓLO ALUMNOS VESPERTINOS)</w:t>
            </w:r>
          </w:p>
          <w:p w14:paraId="410C4987" w14:textId="2EA4B1EC" w:rsidR="00A6498E" w:rsidRPr="00B41711" w:rsidRDefault="00A6498E" w:rsidP="00C740E0">
            <w:pPr>
              <w:numPr>
                <w:ilvl w:val="0"/>
                <w:numId w:val="1"/>
              </w:numPr>
              <w:spacing w:before="120" w:after="120" w:line="240" w:lineRule="auto"/>
              <w:rPr>
                <w:sz w:val="24"/>
                <w:szCs w:val="24"/>
                <w:lang w:val="es-MX"/>
              </w:rPr>
            </w:pPr>
            <w:r>
              <w:rPr>
                <w:sz w:val="24"/>
                <w:szCs w:val="24"/>
                <w:lang w:val="es-MX"/>
              </w:rPr>
              <w:t>Carta Gantt</w:t>
            </w:r>
            <w:bookmarkStart w:id="0" w:name="_GoBack"/>
            <w:bookmarkEnd w:id="0"/>
          </w:p>
        </w:tc>
      </w:tr>
    </w:tbl>
    <w:p w14:paraId="78F21014" w14:textId="77777777" w:rsidR="00C740E0" w:rsidRPr="003D4F96" w:rsidRDefault="00C740E0" w:rsidP="00C740E0">
      <w:pPr>
        <w:spacing w:after="0" w:line="240" w:lineRule="auto"/>
        <w:ind w:left="360"/>
        <w:jc w:val="both"/>
        <w:rPr>
          <w:rFonts w:ascii="Calibri Light" w:hAnsi="Calibri Light" w:cs="Calibri Light"/>
          <w:sz w:val="24"/>
          <w:szCs w:val="24"/>
          <w:lang w:val="es-MX"/>
        </w:rPr>
      </w:pPr>
    </w:p>
    <w:tbl>
      <w:tblPr>
        <w:tblW w:w="500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617"/>
        <w:gridCol w:w="690"/>
        <w:gridCol w:w="405"/>
        <w:gridCol w:w="1810"/>
        <w:gridCol w:w="1061"/>
        <w:gridCol w:w="1863"/>
        <w:gridCol w:w="114"/>
        <w:gridCol w:w="236"/>
      </w:tblGrid>
      <w:tr w:rsidR="00212056" w:rsidRPr="00B41711" w14:paraId="5FE66E07" w14:textId="77777777" w:rsidTr="00212056">
        <w:tc>
          <w:tcPr>
            <w:tcW w:w="4999" w:type="pct"/>
            <w:gridSpan w:val="8"/>
            <w:shd w:val="clear" w:color="auto" w:fill="auto"/>
          </w:tcPr>
          <w:p w14:paraId="7B96B68E" w14:textId="77777777" w:rsidR="00212056" w:rsidRPr="00B41711" w:rsidRDefault="00212056" w:rsidP="00260FFA">
            <w:pPr>
              <w:spacing w:before="120" w:after="12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s-MX"/>
              </w:rPr>
            </w:pPr>
            <w:r w:rsidRPr="00B41711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s-MX"/>
              </w:rPr>
              <w:t>Resolución Comisión de Titulación</w:t>
            </w:r>
          </w:p>
        </w:tc>
      </w:tr>
      <w:tr w:rsidR="00212056" w:rsidRPr="00B41711" w14:paraId="226C9DFC" w14:textId="77777777" w:rsidTr="00212056">
        <w:tc>
          <w:tcPr>
            <w:tcW w:w="1488" w:type="pct"/>
            <w:shd w:val="clear" w:color="auto" w:fill="auto"/>
          </w:tcPr>
          <w:p w14:paraId="2617F9E8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  <w:r w:rsidRPr="00B41711">
              <w:rPr>
                <w:rFonts w:asciiTheme="minorHAnsi" w:hAnsiTheme="minorHAnsi" w:cstheme="minorHAnsi"/>
                <w:sz w:val="24"/>
                <w:szCs w:val="24"/>
                <w:lang w:val="es-MX"/>
              </w:rPr>
              <w:t>Aprobado</w:t>
            </w:r>
          </w:p>
        </w:tc>
        <w:sdt>
          <w:sdtPr>
            <w:rPr>
              <w:rFonts w:asciiTheme="minorHAnsi" w:hAnsiTheme="minorHAnsi" w:cstheme="minorHAnsi"/>
              <w:sz w:val="32"/>
              <w:szCs w:val="32"/>
              <w:lang w:val="es-MX"/>
            </w:rPr>
            <w:id w:val="-1323041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shd w:val="clear" w:color="auto" w:fill="auto"/>
              </w:tcPr>
              <w:p w14:paraId="00DAFA53" w14:textId="4A47E8D2" w:rsidR="00212056" w:rsidRPr="00212056" w:rsidRDefault="00212056" w:rsidP="00260FFA">
                <w:pPr>
                  <w:spacing w:before="120" w:after="120" w:line="240" w:lineRule="auto"/>
                  <w:jc w:val="both"/>
                  <w:rPr>
                    <w:rFonts w:asciiTheme="minorHAnsi" w:hAnsiTheme="minorHAnsi" w:cstheme="minorHAnsi"/>
                    <w:sz w:val="32"/>
                    <w:szCs w:val="32"/>
                    <w:lang w:val="es-MX"/>
                  </w:rPr>
                </w:pPr>
                <w:r>
                  <w:rPr>
                    <w:rFonts w:ascii="MS Gothic" w:eastAsia="MS Gothic" w:hAnsi="MS Gothic" w:cstheme="minorHAnsi" w:hint="eastAsia"/>
                    <w:sz w:val="32"/>
                    <w:szCs w:val="32"/>
                    <w:lang w:val="es-MX"/>
                  </w:rPr>
                  <w:t>☐</w:t>
                </w:r>
              </w:p>
            </w:tc>
          </w:sdtContent>
        </w:sdt>
        <w:tc>
          <w:tcPr>
            <w:tcW w:w="230" w:type="pct"/>
            <w:shd w:val="clear" w:color="auto" w:fill="auto"/>
          </w:tcPr>
          <w:p w14:paraId="6BC1E8BD" w14:textId="77777777" w:rsidR="00212056" w:rsidRPr="00B41711" w:rsidRDefault="00212056" w:rsidP="00260FFA">
            <w:pPr>
              <w:spacing w:before="120" w:after="120" w:line="240" w:lineRule="auto"/>
              <w:jc w:val="right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</w:p>
        </w:tc>
        <w:tc>
          <w:tcPr>
            <w:tcW w:w="1632" w:type="pct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090A8969" w14:textId="77777777" w:rsidR="00212056" w:rsidRPr="00B41711" w:rsidRDefault="00212056" w:rsidP="00260FFA">
            <w:pPr>
              <w:spacing w:before="120" w:after="120" w:line="240" w:lineRule="auto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  <w:r w:rsidRPr="00B41711">
              <w:rPr>
                <w:rFonts w:asciiTheme="minorHAnsi" w:hAnsiTheme="minorHAnsi" w:cstheme="minorHAnsi"/>
                <w:sz w:val="24"/>
                <w:szCs w:val="24"/>
                <w:lang w:val="es-MX"/>
              </w:rPr>
              <w:t xml:space="preserve">Último </w:t>
            </w:r>
            <w:proofErr w:type="spellStart"/>
            <w:r w:rsidRPr="00B41711">
              <w:rPr>
                <w:rFonts w:asciiTheme="minorHAnsi" w:hAnsiTheme="minorHAnsi" w:cstheme="minorHAnsi"/>
                <w:sz w:val="24"/>
                <w:szCs w:val="24"/>
                <w:lang w:val="es-MX"/>
              </w:rPr>
              <w:t>Sem</w:t>
            </w:r>
            <w:proofErr w:type="spellEnd"/>
            <w:r w:rsidRPr="00B41711">
              <w:rPr>
                <w:rFonts w:asciiTheme="minorHAnsi" w:hAnsiTheme="minorHAnsi" w:cstheme="minorHAnsi"/>
                <w:sz w:val="24"/>
                <w:szCs w:val="24"/>
                <w:lang w:val="es-MX"/>
              </w:rPr>
              <w:t xml:space="preserve">. Titulación </w:t>
            </w:r>
          </w:p>
        </w:tc>
        <w:tc>
          <w:tcPr>
            <w:tcW w:w="105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4462BA0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s-MX"/>
              </w:rPr>
            </w:pPr>
          </w:p>
        </w:tc>
        <w:tc>
          <w:tcPr>
            <w:tcW w:w="198" w:type="pct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430498F4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</w:p>
        </w:tc>
      </w:tr>
      <w:tr w:rsidR="00212056" w:rsidRPr="00B41711" w14:paraId="0BD6AEDB" w14:textId="77777777" w:rsidTr="00212056">
        <w:tc>
          <w:tcPr>
            <w:tcW w:w="1488" w:type="pct"/>
            <w:shd w:val="clear" w:color="auto" w:fill="auto"/>
          </w:tcPr>
          <w:p w14:paraId="3BF5A21E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  <w:r w:rsidRPr="00B41711">
              <w:rPr>
                <w:rFonts w:asciiTheme="minorHAnsi" w:hAnsiTheme="minorHAnsi" w:cstheme="minorHAnsi"/>
                <w:sz w:val="24"/>
                <w:szCs w:val="24"/>
                <w:lang w:val="es-MX"/>
              </w:rPr>
              <w:t>Pendiente</w:t>
            </w:r>
          </w:p>
        </w:tc>
        <w:sdt>
          <w:sdtPr>
            <w:rPr>
              <w:rFonts w:asciiTheme="minorHAnsi" w:hAnsiTheme="minorHAnsi" w:cstheme="minorHAnsi"/>
              <w:sz w:val="32"/>
              <w:szCs w:val="32"/>
              <w:lang w:val="es-MX"/>
            </w:rPr>
            <w:id w:val="248781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shd w:val="clear" w:color="auto" w:fill="auto"/>
              </w:tcPr>
              <w:p w14:paraId="59591D02" w14:textId="77777777" w:rsidR="00212056" w:rsidRPr="00212056" w:rsidRDefault="00212056" w:rsidP="00260FFA">
                <w:pPr>
                  <w:rPr>
                    <w:rFonts w:asciiTheme="minorHAnsi" w:hAnsiTheme="minorHAnsi" w:cstheme="minorHAnsi"/>
                    <w:sz w:val="32"/>
                    <w:szCs w:val="32"/>
                  </w:rPr>
                </w:pPr>
                <w:r>
                  <w:rPr>
                    <w:rFonts w:ascii="MS Gothic" w:eastAsia="MS Gothic" w:hAnsi="MS Gothic" w:cstheme="minorHAnsi" w:hint="eastAsia"/>
                    <w:sz w:val="32"/>
                    <w:szCs w:val="32"/>
                    <w:lang w:val="es-MX"/>
                  </w:rPr>
                  <w:t>☐</w:t>
                </w:r>
              </w:p>
            </w:tc>
          </w:sdtContent>
        </w:sdt>
        <w:tc>
          <w:tcPr>
            <w:tcW w:w="230" w:type="pct"/>
            <w:shd w:val="clear" w:color="auto" w:fill="auto"/>
          </w:tcPr>
          <w:p w14:paraId="4ABAB3D6" w14:textId="77777777" w:rsidR="00212056" w:rsidRPr="00B41711" w:rsidRDefault="00212056" w:rsidP="00260FFA">
            <w:pPr>
              <w:spacing w:before="120" w:after="12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</w:p>
        </w:tc>
        <w:tc>
          <w:tcPr>
            <w:tcW w:w="1632" w:type="pct"/>
            <w:gridSpan w:val="2"/>
            <w:tcBorders>
              <w:right w:val="single" w:sz="18" w:space="0" w:color="auto"/>
            </w:tcBorders>
            <w:shd w:val="clear" w:color="auto" w:fill="auto"/>
          </w:tcPr>
          <w:p w14:paraId="7791F7F9" w14:textId="77777777" w:rsidR="00212056" w:rsidRPr="00B41711" w:rsidRDefault="00212056" w:rsidP="00260FFA">
            <w:pPr>
              <w:spacing w:before="120" w:after="120" w:line="240" w:lineRule="auto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  <w:r w:rsidRPr="00B41711">
              <w:rPr>
                <w:rFonts w:asciiTheme="minorHAnsi" w:hAnsiTheme="minorHAnsi" w:cstheme="minorHAnsi"/>
                <w:sz w:val="24"/>
                <w:szCs w:val="24"/>
                <w:lang w:val="es-MX"/>
              </w:rPr>
              <w:t>Fecha</w:t>
            </w:r>
          </w:p>
        </w:tc>
        <w:sdt>
          <w:sdtPr>
            <w:rPr>
              <w:rFonts w:asciiTheme="minorHAnsi" w:hAnsiTheme="minorHAnsi" w:cstheme="minorHAnsi"/>
              <w:b/>
              <w:bCs/>
              <w:color w:val="767171" w:themeColor="background2" w:themeShade="80"/>
              <w:sz w:val="24"/>
              <w:szCs w:val="24"/>
              <w:lang w:val="es-MX"/>
            </w:rPr>
            <w:id w:val="302285054"/>
            <w:placeholder>
              <w:docPart w:val="36B41C3444E6443E81C58F59858A5ADD"/>
            </w:placeholder>
            <w:date>
              <w:dateFormat w:val="dd-MM-yyyy"/>
              <w:lid w:val="es-CL"/>
              <w:storeMappedDataAs w:val="dateTime"/>
              <w:calendar w:val="gregorian"/>
            </w:date>
          </w:sdtPr>
          <w:sdtEndPr/>
          <w:sdtContent>
            <w:tc>
              <w:tcPr>
                <w:tcW w:w="1059" w:type="pct"/>
                <w:tcBorders>
                  <w:top w:val="single" w:sz="18" w:space="0" w:color="auto"/>
                  <w:left w:val="single" w:sz="18" w:space="0" w:color="auto"/>
                  <w:bottom w:val="single" w:sz="18" w:space="0" w:color="auto"/>
                  <w:right w:val="single" w:sz="18" w:space="0" w:color="auto"/>
                </w:tcBorders>
                <w:shd w:val="clear" w:color="auto" w:fill="auto"/>
              </w:tcPr>
              <w:p w14:paraId="35E3067E" w14:textId="77777777" w:rsidR="00212056" w:rsidRPr="00B41711" w:rsidRDefault="00212056" w:rsidP="00260FFA">
                <w:pPr>
                  <w:spacing w:before="120" w:after="120" w:line="240" w:lineRule="auto"/>
                  <w:jc w:val="both"/>
                  <w:rPr>
                    <w:rFonts w:asciiTheme="minorHAnsi" w:hAnsiTheme="minorHAnsi" w:cstheme="minorHAnsi"/>
                    <w:sz w:val="24"/>
                    <w:szCs w:val="24"/>
                    <w:lang w:val="es-MX"/>
                  </w:rPr>
                </w:pPr>
                <w:r w:rsidRPr="00B41711">
                  <w:rPr>
                    <w:rFonts w:asciiTheme="minorHAnsi" w:hAnsiTheme="minorHAnsi" w:cstheme="minorHAnsi"/>
                    <w:b/>
                    <w:bCs/>
                    <w:color w:val="767171" w:themeColor="background2" w:themeShade="80"/>
                    <w:sz w:val="24"/>
                    <w:szCs w:val="24"/>
                    <w:lang w:val="es-MX"/>
                  </w:rPr>
                  <w:t>Día, mes, año</w:t>
                </w:r>
              </w:p>
            </w:tc>
          </w:sdtContent>
        </w:sdt>
        <w:tc>
          <w:tcPr>
            <w:tcW w:w="198" w:type="pct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617CCD23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</w:p>
        </w:tc>
      </w:tr>
      <w:tr w:rsidR="00212056" w:rsidRPr="00B41711" w14:paraId="76992DE2" w14:textId="77777777" w:rsidTr="00212056">
        <w:tc>
          <w:tcPr>
            <w:tcW w:w="1488" w:type="pct"/>
            <w:shd w:val="clear" w:color="auto" w:fill="auto"/>
          </w:tcPr>
          <w:p w14:paraId="45FEB3B1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  <w:r w:rsidRPr="00B41711">
              <w:rPr>
                <w:rFonts w:asciiTheme="minorHAnsi" w:hAnsiTheme="minorHAnsi" w:cstheme="minorHAnsi"/>
                <w:sz w:val="24"/>
                <w:szCs w:val="24"/>
                <w:lang w:val="es-MX"/>
              </w:rPr>
              <w:t>Rechazado</w:t>
            </w:r>
          </w:p>
        </w:tc>
        <w:sdt>
          <w:sdtPr>
            <w:rPr>
              <w:rFonts w:asciiTheme="minorHAnsi" w:hAnsiTheme="minorHAnsi" w:cstheme="minorHAnsi"/>
              <w:sz w:val="32"/>
              <w:szCs w:val="32"/>
              <w:lang w:val="es-MX"/>
            </w:rPr>
            <w:id w:val="637158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pct"/>
                <w:shd w:val="clear" w:color="auto" w:fill="auto"/>
              </w:tcPr>
              <w:p w14:paraId="5740669D" w14:textId="77777777" w:rsidR="00212056" w:rsidRPr="00212056" w:rsidRDefault="00212056" w:rsidP="00260FFA">
                <w:pPr>
                  <w:rPr>
                    <w:rFonts w:asciiTheme="minorHAnsi" w:hAnsiTheme="minorHAnsi" w:cstheme="minorHAnsi"/>
                    <w:sz w:val="32"/>
                    <w:szCs w:val="32"/>
                  </w:rPr>
                </w:pPr>
                <w:r w:rsidRPr="00212056">
                  <w:rPr>
                    <w:rFonts w:ascii="MS Gothic" w:eastAsia="MS Gothic" w:hAnsi="MS Gothic" w:cstheme="minorHAnsi" w:hint="eastAsia"/>
                    <w:sz w:val="32"/>
                    <w:szCs w:val="32"/>
                    <w:lang w:val="es-MX"/>
                  </w:rPr>
                  <w:t>☐</w:t>
                </w:r>
              </w:p>
            </w:tc>
          </w:sdtContent>
        </w:sdt>
        <w:tc>
          <w:tcPr>
            <w:tcW w:w="230" w:type="pct"/>
            <w:shd w:val="clear" w:color="auto" w:fill="auto"/>
          </w:tcPr>
          <w:p w14:paraId="5CAD82A7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</w:p>
        </w:tc>
        <w:tc>
          <w:tcPr>
            <w:tcW w:w="2889" w:type="pct"/>
            <w:gridSpan w:val="5"/>
            <w:shd w:val="clear" w:color="auto" w:fill="auto"/>
          </w:tcPr>
          <w:p w14:paraId="077A36E9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</w:p>
        </w:tc>
      </w:tr>
      <w:tr w:rsidR="00212056" w:rsidRPr="00B41711" w14:paraId="6D0D19C1" w14:textId="77777777" w:rsidTr="00212056">
        <w:tc>
          <w:tcPr>
            <w:tcW w:w="4999" w:type="pct"/>
            <w:gridSpan w:val="8"/>
            <w:shd w:val="clear" w:color="auto" w:fill="auto"/>
          </w:tcPr>
          <w:p w14:paraId="0D9386FE" w14:textId="300DCFD8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  <w:r w:rsidRPr="00B41711">
              <w:rPr>
                <w:rFonts w:asciiTheme="minorHAnsi" w:hAnsiTheme="minorHAnsi" w:cstheme="minorHAnsi"/>
                <w:sz w:val="24"/>
                <w:szCs w:val="24"/>
                <w:lang w:val="es-MX"/>
              </w:rPr>
              <w:t xml:space="preserve">Observaciones: </w:t>
            </w:r>
            <w:sdt>
              <w:sdtPr>
                <w:rPr>
                  <w:rFonts w:asciiTheme="minorHAnsi" w:hAnsiTheme="minorHAnsi" w:cstheme="minorHAnsi"/>
                  <w:sz w:val="24"/>
                  <w:szCs w:val="24"/>
                  <w:lang w:val="es-MX"/>
                </w:rPr>
                <w:id w:val="1162344370"/>
                <w:placeholder>
                  <w:docPart w:val="C4856C6E5F76449E9D9E78F7E05BF663"/>
                </w:placeholder>
                <w:showingPlcHdr/>
              </w:sdtPr>
              <w:sdtEndPr/>
              <w:sdtContent>
                <w:r w:rsidRPr="00B41711">
                  <w:rPr>
                    <w:rStyle w:val="Textodelmarcadordeposicin"/>
                    <w:rFonts w:asciiTheme="minorHAnsi" w:eastAsiaTheme="minorHAnsi" w:hAnsiTheme="minorHAnsi" w:cstheme="minorHAnsi"/>
                    <w:b/>
                    <w:bCs/>
                  </w:rPr>
                  <w:t>Haga clic o pulse aquí para escribir texto.</w:t>
                </w:r>
                <w:r>
                  <w:rPr>
                    <w:rStyle w:val="Textodelmarcadordeposicin"/>
                    <w:rFonts w:asciiTheme="minorHAnsi" w:eastAsiaTheme="minorHAnsi" w:hAnsiTheme="minorHAnsi" w:cstheme="minorHAnsi"/>
                    <w:b/>
                    <w:bCs/>
                  </w:rPr>
                  <w:t xml:space="preserve"> </w:t>
                </w:r>
                <w:r>
                  <w:rPr>
                    <w:rStyle w:val="Textodelmarcadordeposicin"/>
                    <w:rFonts w:eastAsiaTheme="minorHAnsi"/>
                    <w:b/>
                    <w:bCs/>
                  </w:rPr>
                  <w:t xml:space="preserve">                                                                </w:t>
                </w:r>
              </w:sdtContent>
            </w:sdt>
            <w:r>
              <w:rPr>
                <w:rFonts w:asciiTheme="minorHAnsi" w:hAnsiTheme="minorHAnsi" w:cstheme="minorHAnsi"/>
                <w:sz w:val="24"/>
                <w:szCs w:val="24"/>
                <w:lang w:val="es-MX"/>
              </w:rPr>
              <w:t xml:space="preserve">           </w:t>
            </w:r>
          </w:p>
          <w:p w14:paraId="33660CFD" w14:textId="77777777" w:rsidR="00212056" w:rsidRPr="00B41711" w:rsidRDefault="00212056" w:rsidP="00260FFA">
            <w:pPr>
              <w:tabs>
                <w:tab w:val="left" w:pos="3030"/>
              </w:tabs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</w:p>
        </w:tc>
      </w:tr>
      <w:tr w:rsidR="00212056" w:rsidRPr="00B41711" w14:paraId="30F711A5" w14:textId="77777777" w:rsidTr="00212056">
        <w:tc>
          <w:tcPr>
            <w:tcW w:w="2110" w:type="pct"/>
            <w:gridSpan w:val="3"/>
            <w:shd w:val="clear" w:color="auto" w:fill="auto"/>
          </w:tcPr>
          <w:p w14:paraId="2AA1E4C5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</w:p>
        </w:tc>
        <w:tc>
          <w:tcPr>
            <w:tcW w:w="1029" w:type="pct"/>
            <w:tcBorders>
              <w:right w:val="single" w:sz="18" w:space="0" w:color="auto"/>
            </w:tcBorders>
            <w:shd w:val="clear" w:color="auto" w:fill="auto"/>
          </w:tcPr>
          <w:p w14:paraId="1FD22386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  <w:r w:rsidRPr="00B41711">
              <w:rPr>
                <w:rFonts w:asciiTheme="minorHAnsi" w:hAnsiTheme="minorHAnsi" w:cstheme="minorHAnsi"/>
                <w:sz w:val="24"/>
                <w:szCs w:val="24"/>
                <w:lang w:val="es-MX"/>
              </w:rPr>
              <w:t>Firma Comisión</w:t>
            </w:r>
          </w:p>
        </w:tc>
        <w:tc>
          <w:tcPr>
            <w:tcW w:w="1727" w:type="pct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BA989DE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</w:p>
        </w:tc>
        <w:tc>
          <w:tcPr>
            <w:tcW w:w="134" w:type="pct"/>
            <w:tcBorders>
              <w:left w:val="single" w:sz="18" w:space="0" w:color="auto"/>
            </w:tcBorders>
            <w:shd w:val="clear" w:color="auto" w:fill="auto"/>
          </w:tcPr>
          <w:p w14:paraId="121B00B6" w14:textId="77777777" w:rsidR="00212056" w:rsidRPr="00B41711" w:rsidRDefault="00212056" w:rsidP="00260FFA">
            <w:pPr>
              <w:spacing w:before="120" w:after="120" w:line="24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s-MX"/>
              </w:rPr>
            </w:pPr>
          </w:p>
        </w:tc>
      </w:tr>
      <w:tr w:rsidR="00212056" w:rsidRPr="00B41711" w14:paraId="0710493E" w14:textId="77777777" w:rsidTr="00845586">
        <w:trPr>
          <w:trHeight w:val="85"/>
        </w:trPr>
        <w:tc>
          <w:tcPr>
            <w:tcW w:w="2110" w:type="pct"/>
            <w:gridSpan w:val="3"/>
            <w:shd w:val="clear" w:color="auto" w:fill="auto"/>
          </w:tcPr>
          <w:p w14:paraId="116CC461" w14:textId="77777777" w:rsidR="00212056" w:rsidRPr="00B41711" w:rsidRDefault="00212056" w:rsidP="00260FF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"/>
                <w:szCs w:val="2"/>
                <w:lang w:val="es-MX"/>
              </w:rPr>
            </w:pPr>
          </w:p>
        </w:tc>
        <w:tc>
          <w:tcPr>
            <w:tcW w:w="1029" w:type="pct"/>
            <w:shd w:val="clear" w:color="auto" w:fill="auto"/>
          </w:tcPr>
          <w:p w14:paraId="14B68420" w14:textId="77777777" w:rsidR="00212056" w:rsidRPr="00B41711" w:rsidRDefault="00212056" w:rsidP="00260FF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"/>
                <w:szCs w:val="2"/>
                <w:lang w:val="es-MX"/>
              </w:rPr>
            </w:pPr>
          </w:p>
        </w:tc>
        <w:tc>
          <w:tcPr>
            <w:tcW w:w="1860" w:type="pct"/>
            <w:gridSpan w:val="4"/>
            <w:shd w:val="clear" w:color="auto" w:fill="auto"/>
          </w:tcPr>
          <w:p w14:paraId="38F76CA8" w14:textId="77777777" w:rsidR="00212056" w:rsidRPr="00B41711" w:rsidRDefault="00212056" w:rsidP="00260FFA">
            <w:pPr>
              <w:spacing w:after="0" w:line="240" w:lineRule="auto"/>
              <w:jc w:val="both"/>
              <w:rPr>
                <w:rFonts w:asciiTheme="minorHAnsi" w:hAnsiTheme="minorHAnsi" w:cstheme="minorHAnsi"/>
                <w:sz w:val="2"/>
                <w:szCs w:val="2"/>
                <w:lang w:val="es-MX"/>
              </w:rPr>
            </w:pPr>
          </w:p>
        </w:tc>
      </w:tr>
    </w:tbl>
    <w:p w14:paraId="6D973253" w14:textId="1A7ACEAD" w:rsidR="00C740E0" w:rsidRDefault="00C740E0" w:rsidP="00845586">
      <w:pPr>
        <w:spacing w:line="240" w:lineRule="auto"/>
        <w:ind w:right="49"/>
      </w:pPr>
    </w:p>
    <w:p w14:paraId="745790C5" w14:textId="5E59D22C" w:rsidR="00DC5430" w:rsidRDefault="00DC5430" w:rsidP="00845586">
      <w:pPr>
        <w:spacing w:line="240" w:lineRule="auto"/>
        <w:ind w:right="49"/>
      </w:pPr>
    </w:p>
    <w:p w14:paraId="36E0BE86" w14:textId="66F9DAAB" w:rsidR="00DC5430" w:rsidRDefault="00DC5430" w:rsidP="00845586">
      <w:pPr>
        <w:spacing w:line="240" w:lineRule="auto"/>
        <w:ind w:right="49"/>
      </w:pPr>
    </w:p>
    <w:p w14:paraId="73DDD43E" w14:textId="77777777" w:rsidR="00DC5430" w:rsidRDefault="00DC5430" w:rsidP="00845586">
      <w:pPr>
        <w:spacing w:line="240" w:lineRule="auto"/>
        <w:ind w:right="49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93"/>
        <w:gridCol w:w="833"/>
        <w:gridCol w:w="2492"/>
        <w:gridCol w:w="2012"/>
        <w:gridCol w:w="1962"/>
      </w:tblGrid>
      <w:tr w:rsidR="00C740E0" w:rsidRPr="003D4F96" w14:paraId="14C2A360" w14:textId="77777777" w:rsidTr="00260FFA">
        <w:trPr>
          <w:trHeight w:val="471"/>
        </w:trPr>
        <w:tc>
          <w:tcPr>
            <w:tcW w:w="1323" w:type="pct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</w:tcPr>
          <w:p w14:paraId="5C7285AC" w14:textId="77777777" w:rsidR="00C740E0" w:rsidRPr="003D4F96" w:rsidRDefault="00C740E0" w:rsidP="00260FFA">
            <w:pPr>
              <w:spacing w:before="120" w:after="120" w:line="240" w:lineRule="auto"/>
              <w:jc w:val="both"/>
              <w:rPr>
                <w:rFonts w:ascii="Calibri Light" w:hAnsi="Calibri Light" w:cs="Calibri Light"/>
                <w:sz w:val="24"/>
                <w:szCs w:val="24"/>
                <w:lang w:val="es-MX"/>
              </w:rPr>
            </w:pPr>
            <w:r w:rsidRPr="003D4F96">
              <w:rPr>
                <w:rFonts w:ascii="Calibri Light" w:hAnsi="Calibri Light" w:cs="Calibri Light"/>
                <w:sz w:val="24"/>
                <w:szCs w:val="24"/>
                <w:lang w:val="es-MX"/>
              </w:rPr>
              <w:t>Nombre Alumno</w:t>
            </w:r>
          </w:p>
        </w:tc>
        <w:tc>
          <w:tcPr>
            <w:tcW w:w="3677" w:type="pct"/>
            <w:gridSpan w:val="3"/>
            <w:tcBorders>
              <w:top w:val="single" w:sz="18" w:space="0" w:color="auto"/>
              <w:right w:val="single" w:sz="18" w:space="0" w:color="auto"/>
            </w:tcBorders>
            <w:shd w:val="clear" w:color="auto" w:fill="auto"/>
          </w:tcPr>
          <w:p w14:paraId="307F0A80" w14:textId="2A3D9BAD" w:rsidR="00C740E0" w:rsidRPr="003D4F96" w:rsidRDefault="00595B26" w:rsidP="00260FFA">
            <w:pPr>
              <w:spacing w:before="120" w:after="120" w:line="240" w:lineRule="auto"/>
              <w:rPr>
                <w:rFonts w:ascii="Calibri Light" w:hAnsi="Calibri Light" w:cs="Calibri Light"/>
                <w:sz w:val="24"/>
                <w:szCs w:val="24"/>
                <w:lang w:val="es-MX"/>
              </w:rPr>
            </w:pPr>
            <w:sdt>
              <w:sdtPr>
                <w:rPr>
                  <w:color w:val="FF0000"/>
                  <w:sz w:val="24"/>
                  <w:szCs w:val="24"/>
                </w:rPr>
                <w:id w:val="1355530235"/>
                <w:placeholder>
                  <w:docPart w:val="6F8DE126BD53419A8DFAB8B4986B5B05"/>
                </w:placeholder>
                <w:showingPlcHdr/>
              </w:sdtPr>
              <w:sdtEndPr/>
              <w:sdtContent>
                <w:r w:rsidR="00845586">
                  <w:rPr>
                    <w:rStyle w:val="Textodelmarcadordeposicin"/>
                    <w:rFonts w:eastAsiaTheme="minorHAnsi"/>
                    <w:b/>
                    <w:bCs/>
                  </w:rPr>
                  <w:t>Nombre completo</w:t>
                </w:r>
              </w:sdtContent>
            </w:sdt>
          </w:p>
        </w:tc>
      </w:tr>
      <w:tr w:rsidR="00C740E0" w:rsidRPr="003D4F96" w14:paraId="1A0A6472" w14:textId="77777777" w:rsidTr="00260FFA">
        <w:tc>
          <w:tcPr>
            <w:tcW w:w="1323" w:type="pct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0A02494F" w14:textId="77777777" w:rsidR="00C740E0" w:rsidRPr="003D4F96" w:rsidRDefault="00C740E0" w:rsidP="00260FFA">
            <w:pPr>
              <w:spacing w:before="120" w:after="120" w:line="240" w:lineRule="auto"/>
              <w:jc w:val="both"/>
              <w:rPr>
                <w:rFonts w:ascii="Calibri Light" w:hAnsi="Calibri Light" w:cs="Calibri Light"/>
                <w:sz w:val="24"/>
                <w:szCs w:val="24"/>
                <w:lang w:val="es-MX"/>
              </w:rPr>
            </w:pPr>
            <w:r w:rsidRPr="003D4F96">
              <w:rPr>
                <w:rFonts w:ascii="Calibri Light" w:hAnsi="Calibri Light" w:cs="Calibri Light"/>
                <w:sz w:val="24"/>
                <w:szCs w:val="24"/>
                <w:lang w:val="es-MX"/>
              </w:rPr>
              <w:t>Nombre del Tema</w:t>
            </w:r>
          </w:p>
        </w:tc>
        <w:tc>
          <w:tcPr>
            <w:tcW w:w="3677" w:type="pct"/>
            <w:gridSpan w:val="3"/>
            <w:tcBorders>
              <w:right w:val="single" w:sz="18" w:space="0" w:color="auto"/>
            </w:tcBorders>
            <w:shd w:val="clear" w:color="auto" w:fill="auto"/>
          </w:tcPr>
          <w:p w14:paraId="14C30E5B" w14:textId="145F3D76" w:rsidR="00C740E0" w:rsidRPr="003D4F96" w:rsidRDefault="00595B26" w:rsidP="00260FFA">
            <w:pPr>
              <w:spacing w:before="120" w:after="120" w:line="240" w:lineRule="auto"/>
              <w:jc w:val="both"/>
              <w:rPr>
                <w:rFonts w:ascii="Calibri Light" w:hAnsi="Calibri Light" w:cs="Calibri Light"/>
                <w:sz w:val="24"/>
                <w:szCs w:val="24"/>
                <w:lang w:val="es-MX"/>
              </w:rPr>
            </w:pPr>
            <w:sdt>
              <w:sdtPr>
                <w:rPr>
                  <w:color w:val="FF0000"/>
                  <w:sz w:val="24"/>
                  <w:szCs w:val="24"/>
                </w:rPr>
                <w:id w:val="-1491320879"/>
                <w:placeholder>
                  <w:docPart w:val="6B1C5292E5994CAF9B293FECA28FDD25"/>
                </w:placeholder>
                <w:showingPlcHdr/>
              </w:sdtPr>
              <w:sdtEndPr/>
              <w:sdtContent>
                <w:r w:rsidR="00845586">
                  <w:rPr>
                    <w:rStyle w:val="Textodelmarcadordeposicin"/>
                    <w:rFonts w:eastAsiaTheme="minorHAnsi"/>
                    <w:b/>
                    <w:bCs/>
                  </w:rPr>
                  <w:t>Título del trabajo</w:t>
                </w:r>
              </w:sdtContent>
            </w:sdt>
          </w:p>
        </w:tc>
      </w:tr>
      <w:tr w:rsidR="00C740E0" w:rsidRPr="003D4F96" w14:paraId="23B0D205" w14:textId="77777777" w:rsidTr="00260FFA">
        <w:tc>
          <w:tcPr>
            <w:tcW w:w="849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</w:tcPr>
          <w:p w14:paraId="1BBC2369" w14:textId="77777777" w:rsidR="00C740E0" w:rsidRPr="003D4F96" w:rsidRDefault="00C740E0" w:rsidP="00260FFA">
            <w:pPr>
              <w:spacing w:before="120" w:after="120" w:line="240" w:lineRule="auto"/>
              <w:jc w:val="both"/>
              <w:rPr>
                <w:rFonts w:ascii="Calibri Light" w:hAnsi="Calibri Light" w:cs="Calibri Light"/>
                <w:sz w:val="24"/>
                <w:szCs w:val="24"/>
                <w:lang w:val="es-MX"/>
              </w:rPr>
            </w:pPr>
            <w:r w:rsidRPr="003D4F96">
              <w:rPr>
                <w:rFonts w:ascii="Calibri Light" w:hAnsi="Calibri Light" w:cs="Calibri Light"/>
                <w:sz w:val="24"/>
                <w:szCs w:val="24"/>
                <w:lang w:val="es-MX"/>
              </w:rPr>
              <w:t>Recibido por</w:t>
            </w:r>
          </w:p>
        </w:tc>
        <w:tc>
          <w:tcPr>
            <w:tcW w:w="1891" w:type="pct"/>
            <w:gridSpan w:val="2"/>
            <w:tcBorders>
              <w:bottom w:val="single" w:sz="18" w:space="0" w:color="auto"/>
            </w:tcBorders>
            <w:shd w:val="clear" w:color="auto" w:fill="auto"/>
          </w:tcPr>
          <w:p w14:paraId="1BA73D40" w14:textId="77777777" w:rsidR="00C740E0" w:rsidRPr="003D4F96" w:rsidRDefault="00C740E0" w:rsidP="00260FFA">
            <w:pPr>
              <w:spacing w:before="120" w:after="120" w:line="240" w:lineRule="auto"/>
              <w:jc w:val="both"/>
              <w:rPr>
                <w:rFonts w:ascii="Calibri Light" w:hAnsi="Calibri Light" w:cs="Calibri Light"/>
                <w:sz w:val="24"/>
                <w:szCs w:val="24"/>
                <w:lang w:val="es-MX"/>
              </w:rPr>
            </w:pPr>
          </w:p>
        </w:tc>
        <w:tc>
          <w:tcPr>
            <w:tcW w:w="1144" w:type="pct"/>
            <w:tcBorders>
              <w:bottom w:val="single" w:sz="18" w:space="0" w:color="auto"/>
            </w:tcBorders>
            <w:shd w:val="clear" w:color="auto" w:fill="auto"/>
          </w:tcPr>
          <w:p w14:paraId="79E58C60" w14:textId="77777777" w:rsidR="00C740E0" w:rsidRPr="003D4F96" w:rsidRDefault="00C740E0" w:rsidP="00260FFA">
            <w:pPr>
              <w:spacing w:before="120" w:after="120" w:line="240" w:lineRule="auto"/>
              <w:rPr>
                <w:rFonts w:ascii="Calibri Light" w:hAnsi="Calibri Light" w:cs="Calibri Light"/>
                <w:sz w:val="24"/>
                <w:szCs w:val="24"/>
                <w:lang w:val="es-MX"/>
              </w:rPr>
            </w:pPr>
            <w:r w:rsidRPr="003D4F96">
              <w:rPr>
                <w:rFonts w:ascii="Calibri Light" w:hAnsi="Calibri Light" w:cs="Calibri Light"/>
                <w:sz w:val="24"/>
                <w:szCs w:val="24"/>
                <w:lang w:val="es-MX"/>
              </w:rPr>
              <w:t>Fecha</w:t>
            </w:r>
          </w:p>
        </w:tc>
        <w:tc>
          <w:tcPr>
            <w:tcW w:w="1116" w:type="pct"/>
            <w:tcBorders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6472DB1" w14:textId="712806F9" w:rsidR="00C740E0" w:rsidRPr="003D4F96" w:rsidRDefault="00595B26" w:rsidP="00260FFA">
            <w:pPr>
              <w:spacing w:before="120" w:after="120" w:line="240" w:lineRule="auto"/>
              <w:rPr>
                <w:rFonts w:ascii="Calibri Light" w:hAnsi="Calibri Light" w:cs="Calibri Light"/>
                <w:sz w:val="24"/>
                <w:szCs w:val="24"/>
                <w:lang w:val="es-MX"/>
              </w:rPr>
            </w:pPr>
            <w:sdt>
              <w:sdtPr>
                <w:rPr>
                  <w:sz w:val="24"/>
                  <w:szCs w:val="24"/>
                  <w:lang w:val="es-CL"/>
                </w:rPr>
                <w:id w:val="1343668095"/>
                <w:placeholder>
                  <w:docPart w:val="208F43F38C8348E695415CB72AD80B77"/>
                </w:placeholder>
                <w:showingPlcHdr/>
                <w:date>
                  <w:dateFormat w:val="dd-MM-yyyy"/>
                  <w:lid w:val="es-CL"/>
                  <w:storeMappedDataAs w:val="dateTime"/>
                  <w:calendar w:val="gregorian"/>
                </w:date>
              </w:sdtPr>
              <w:sdtEndPr/>
              <w:sdtContent>
                <w:r w:rsidR="00845586" w:rsidRPr="00B4274A">
                  <w:rPr>
                    <w:rStyle w:val="Textodelmarcadordeposicin"/>
                    <w:rFonts w:eastAsiaTheme="minorHAnsi"/>
                    <w:b/>
                    <w:bCs/>
                    <w:sz w:val="24"/>
                    <w:szCs w:val="24"/>
                  </w:rPr>
                  <w:t>Día, Mes, Año</w:t>
                </w:r>
                <w:r w:rsidR="00845586" w:rsidRPr="00A7527C">
                  <w:rPr>
                    <w:rStyle w:val="Textodelmarcadordeposicin"/>
                    <w:rFonts w:eastAsiaTheme="minorHAnsi"/>
                    <w:b/>
                    <w:bCs/>
                  </w:rPr>
                  <w:t>.</w:t>
                </w:r>
              </w:sdtContent>
            </w:sdt>
          </w:p>
        </w:tc>
      </w:tr>
    </w:tbl>
    <w:p w14:paraId="5175C0E3" w14:textId="77777777" w:rsidR="00D842D7" w:rsidRDefault="00D842D7" w:rsidP="00845586"/>
    <w:sectPr w:rsidR="00D842D7" w:rsidSect="00D57943">
      <w:headerReference w:type="default" r:id="rId8"/>
      <w:footerReference w:type="default" r:id="rId9"/>
      <w:pgSz w:w="12240" w:h="20160" w:code="5"/>
      <w:pgMar w:top="1985" w:right="1701" w:bottom="1417" w:left="1701" w:header="708" w:footer="708" w:gutter="0"/>
      <w:pgBorders w:offsetFrom="page">
        <w:top w:val="single" w:sz="48" w:space="0" w:color="EA6B14"/>
        <w:bottom w:val="single" w:sz="48" w:space="0" w:color="EA6B1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6FDC42" w14:textId="77777777" w:rsidR="00595B26" w:rsidRDefault="00595B26">
      <w:pPr>
        <w:spacing w:after="0" w:line="240" w:lineRule="auto"/>
      </w:pPr>
      <w:r>
        <w:separator/>
      </w:r>
    </w:p>
  </w:endnote>
  <w:endnote w:type="continuationSeparator" w:id="0">
    <w:p w14:paraId="26A04C6C" w14:textId="77777777" w:rsidR="00595B26" w:rsidRDefault="00595B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6E0F2A" w14:textId="77777777" w:rsidR="00FE4B75" w:rsidRPr="003D4F96" w:rsidRDefault="005F78CD" w:rsidP="00FE4B75">
    <w:pPr>
      <w:spacing w:after="0" w:line="240" w:lineRule="atLeast"/>
      <w:jc w:val="center"/>
      <w:rPr>
        <w:color w:val="A6A6A6"/>
        <w:sz w:val="20"/>
        <w:szCs w:val="20"/>
      </w:rPr>
    </w:pPr>
    <w:r w:rsidRPr="003D4F96">
      <w:rPr>
        <w:color w:val="A6A6A6"/>
        <w:sz w:val="20"/>
        <w:szCs w:val="20"/>
      </w:rPr>
      <w:t>UNIVERSIDAD DE SANTIAGO DE CHILE | DEPARTAMENTO DE INGENIERÍA ELÉCTRICA</w:t>
    </w:r>
  </w:p>
  <w:p w14:paraId="69487793" w14:textId="77777777" w:rsidR="00FE4B75" w:rsidRPr="003D4F96" w:rsidRDefault="005F78CD" w:rsidP="00FE4B75">
    <w:pPr>
      <w:spacing w:after="0" w:line="240" w:lineRule="atLeast"/>
      <w:jc w:val="center"/>
      <w:rPr>
        <w:color w:val="A6A6A6"/>
        <w:sz w:val="20"/>
        <w:szCs w:val="20"/>
      </w:rPr>
    </w:pPr>
    <w:r w:rsidRPr="003D4F96">
      <w:rPr>
        <w:color w:val="A6A6A6"/>
        <w:sz w:val="20"/>
        <w:szCs w:val="20"/>
      </w:rPr>
      <w:t>Av. Ecuador Nº 3519 | Estación Central | Santiago | Chile</w:t>
    </w:r>
  </w:p>
  <w:p w14:paraId="1C2040E2" w14:textId="77777777" w:rsidR="004458C8" w:rsidRPr="003D4F96" w:rsidRDefault="00595B26" w:rsidP="00FE4B75">
    <w:pPr>
      <w:spacing w:after="0" w:line="240" w:lineRule="atLeast"/>
      <w:jc w:val="center"/>
      <w:rPr>
        <w:color w:val="A6A6A6"/>
        <w:sz w:val="20"/>
        <w:szCs w:val="20"/>
        <w:lang w:val="en-GB"/>
      </w:rPr>
    </w:pPr>
    <w:hyperlink r:id="rId1" w:history="1">
      <w:r w:rsidR="005F78CD" w:rsidRPr="003D4F96">
        <w:rPr>
          <w:rStyle w:val="Hipervnculo"/>
          <w:sz w:val="20"/>
          <w:szCs w:val="20"/>
          <w:lang w:val="en-GB"/>
        </w:rPr>
        <w:t>www.die.usach.cl</w:t>
      </w:r>
    </w:hyperlink>
    <w:r w:rsidR="005F78CD" w:rsidRPr="003D4F96">
      <w:rPr>
        <w:color w:val="A6A6A6"/>
        <w:sz w:val="20"/>
        <w:szCs w:val="20"/>
        <w:lang w:val="en-GB"/>
      </w:rPr>
      <w:t xml:space="preserve"> | (+56-2) 2 718 33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8EBEC9" w14:textId="77777777" w:rsidR="00595B26" w:rsidRDefault="00595B26">
      <w:pPr>
        <w:spacing w:after="0" w:line="240" w:lineRule="auto"/>
      </w:pPr>
      <w:r>
        <w:separator/>
      </w:r>
    </w:p>
  </w:footnote>
  <w:footnote w:type="continuationSeparator" w:id="0">
    <w:p w14:paraId="551972F9" w14:textId="77777777" w:rsidR="00595B26" w:rsidRDefault="00595B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AFA11D" w14:textId="77777777" w:rsidR="00C80F7F" w:rsidRDefault="00C740E0">
    <w:pPr>
      <w:pStyle w:val="Encabezado"/>
    </w:pPr>
    <w:r>
      <w:rPr>
        <w:noProof/>
        <w:lang w:val="es-MX" w:eastAsia="es-MX"/>
      </w:rPr>
      <w:drawing>
        <wp:anchor distT="0" distB="0" distL="114300" distR="114300" simplePos="0" relativeHeight="251660288" behindDoc="0" locked="0" layoutInCell="1" allowOverlap="1" wp14:anchorId="74BD6BF6" wp14:editId="21E3B2C2">
          <wp:simplePos x="0" y="0"/>
          <wp:positionH relativeFrom="column">
            <wp:posOffset>-553085</wp:posOffset>
          </wp:positionH>
          <wp:positionV relativeFrom="paragraph">
            <wp:posOffset>-144145</wp:posOffset>
          </wp:positionV>
          <wp:extent cx="2634615" cy="784225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 Image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4615" cy="784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4D6FA7" wp14:editId="30C135D5">
              <wp:simplePos x="0" y="0"/>
              <wp:positionH relativeFrom="column">
                <wp:posOffset>-626745</wp:posOffset>
              </wp:positionH>
              <wp:positionV relativeFrom="paragraph">
                <wp:posOffset>-144780</wp:posOffset>
              </wp:positionV>
              <wp:extent cx="2009775" cy="930910"/>
              <wp:effectExtent l="1905" t="0" r="0" b="4445"/>
              <wp:wrapNone/>
              <wp:docPr id="1" name="Rectángul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09775" cy="9309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6E96D8F" id="Rectángulo 1" o:spid="_x0000_s1026" style="position:absolute;margin-left:-49.35pt;margin-top:-11.4pt;width:158.25pt;height:7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745640"/>
    <w:multiLevelType w:val="hybridMultilevel"/>
    <w:tmpl w:val="EB6C3DE0"/>
    <w:lvl w:ilvl="0" w:tplc="0C0A0001">
      <w:start w:val="7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021E32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MDAztrC0NDQzsjRT0lEKTi0uzszPAykwqgUAoVGJ6SwAAAA="/>
  </w:docVars>
  <w:rsids>
    <w:rsidRoot w:val="00C740E0"/>
    <w:rsid w:val="00212056"/>
    <w:rsid w:val="002253B8"/>
    <w:rsid w:val="00301BDE"/>
    <w:rsid w:val="0034379C"/>
    <w:rsid w:val="00595B26"/>
    <w:rsid w:val="005F78CD"/>
    <w:rsid w:val="00845586"/>
    <w:rsid w:val="00955D56"/>
    <w:rsid w:val="009756B5"/>
    <w:rsid w:val="00A6498E"/>
    <w:rsid w:val="00A80CEF"/>
    <w:rsid w:val="00B41711"/>
    <w:rsid w:val="00C740E0"/>
    <w:rsid w:val="00C857EB"/>
    <w:rsid w:val="00D842D7"/>
    <w:rsid w:val="00DC5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11CA8F"/>
  <w15:chartTrackingRefBased/>
  <w15:docId w15:val="{9884B741-9A94-4161-AD26-0DE88F2A1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0E0"/>
    <w:rPr>
      <w:rFonts w:ascii="Calibri" w:eastAsia="Times New Roman" w:hAnsi="Calibri" w:cs="Calibri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C740E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740E0"/>
    <w:rPr>
      <w:rFonts w:ascii="Calibri" w:eastAsia="Times New Roman" w:hAnsi="Calibri" w:cs="Calibri"/>
      <w:lang w:val="es-ES"/>
    </w:rPr>
  </w:style>
  <w:style w:type="character" w:styleId="Hipervnculo">
    <w:name w:val="Hyperlink"/>
    <w:rsid w:val="00C740E0"/>
    <w:rPr>
      <w:rFonts w:cs="Times New Roman"/>
      <w:color w:val="0563C1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B41711"/>
    <w:rPr>
      <w:color w:val="808080"/>
    </w:rPr>
  </w:style>
  <w:style w:type="paragraph" w:styleId="Piedepgina">
    <w:name w:val="footer"/>
    <w:basedOn w:val="Normal"/>
    <w:link w:val="PiedepginaCar"/>
    <w:uiPriority w:val="99"/>
    <w:unhideWhenUsed/>
    <w:rsid w:val="0084558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5586"/>
    <w:rPr>
      <w:rFonts w:ascii="Calibri" w:eastAsia="Times New Roman" w:hAnsi="Calibri" w:cs="Calibri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437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4379C"/>
    <w:rPr>
      <w:rFonts w:ascii="Segoe UI" w:eastAsia="Times New Roman" w:hAnsi="Segoe UI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ie.usach.c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66B1C81FF8F4B6B83760916ADADF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A5F93-F8F5-4A17-9920-12875C22F34D}"/>
      </w:docPartPr>
      <w:docPartBody>
        <w:p w:rsidR="00CE0624" w:rsidRDefault="00CE0624" w:rsidP="00CE0624">
          <w:pPr>
            <w:pStyle w:val="166B1C81FF8F4B6B83760916ADADF92B4"/>
          </w:pPr>
          <w:r w:rsidRPr="00B4274A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ía, Mes, Año</w:t>
          </w:r>
          <w:r w:rsidRPr="00A7527C">
            <w:rPr>
              <w:rStyle w:val="Textodelmarcadordeposicin"/>
              <w:rFonts w:eastAsiaTheme="minorHAnsi"/>
              <w:b/>
              <w:bCs/>
            </w:rPr>
            <w:t>.</w:t>
          </w:r>
        </w:p>
      </w:docPartBody>
    </w:docPart>
    <w:docPart>
      <w:docPartPr>
        <w:name w:val="DD89C595E4DD466492F00CA6F62D5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4D67F-6E07-42B1-82B2-1B9C44EDA83B}"/>
      </w:docPartPr>
      <w:docPartBody>
        <w:p w:rsidR="00CE0624" w:rsidRDefault="00CE0624" w:rsidP="00CE0624">
          <w:pPr>
            <w:pStyle w:val="DD89C595E4DD466492F00CA6F62D58EB4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ngrese carrera</w:t>
          </w:r>
        </w:p>
      </w:docPartBody>
    </w:docPart>
    <w:docPart>
      <w:docPartPr>
        <w:name w:val="1CC828ACEB91493AA730FEB1765B8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50B8F-E427-436F-88C9-0D3C96188054}"/>
      </w:docPartPr>
      <w:docPartBody>
        <w:p w:rsidR="00CE0624" w:rsidRDefault="00CE0624" w:rsidP="00CE0624">
          <w:pPr>
            <w:pStyle w:val="1CC828ACEB91493AA730FEB1765B8E934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Ingrese mención</w:t>
          </w:r>
        </w:p>
      </w:docPartBody>
    </w:docPart>
    <w:docPart>
      <w:docPartPr>
        <w:name w:val="2FA73A8D2B354F6D90700F7789C44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A2C53-0B18-4A50-A932-4FF5E85E8AD3}"/>
      </w:docPartPr>
      <w:docPartBody>
        <w:p w:rsidR="00CE0624" w:rsidRDefault="00CE0624" w:rsidP="00CE0624">
          <w:pPr>
            <w:pStyle w:val="2FA73A8D2B354F6D90700F7789C44F454"/>
          </w:pPr>
          <w:r w:rsidRPr="00212056">
            <w:rPr>
              <w:b/>
              <w:bCs/>
              <w:color w:val="767171" w:themeColor="background2" w:themeShade="80"/>
              <w:sz w:val="24"/>
              <w:szCs w:val="24"/>
            </w:rPr>
            <w:t>código</w:t>
          </w:r>
        </w:p>
      </w:docPartBody>
    </w:docPart>
    <w:docPart>
      <w:docPartPr>
        <w:name w:val="E33EE130C2C3449C96DFEFC4C7018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6FEA-57EF-4BB0-8C46-9F8B1FFE8973}"/>
      </w:docPartPr>
      <w:docPartBody>
        <w:p w:rsidR="00CE0624" w:rsidRDefault="00CE0624" w:rsidP="00CE0624">
          <w:pPr>
            <w:pStyle w:val="E33EE130C2C3449C96DFEFC4C7018BAF4"/>
          </w:pPr>
          <w:r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Título del trabajo</w:t>
          </w:r>
        </w:p>
      </w:docPartBody>
    </w:docPart>
    <w:docPart>
      <w:docPartPr>
        <w:name w:val="96B39FBD45504F988E984EF141287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14B54-4A04-47B0-8473-E60EFAF6D9D4}"/>
      </w:docPartPr>
      <w:docPartBody>
        <w:p w:rsidR="00CE0624" w:rsidRDefault="00CE0624" w:rsidP="00CE0624">
          <w:pPr>
            <w:pStyle w:val="96B39FBD45504F988E984EF14128732F4"/>
          </w:pPr>
          <w:r>
            <w:rPr>
              <w:rStyle w:val="Textodelmarcadordeposicin"/>
              <w:rFonts w:eastAsiaTheme="minorHAnsi"/>
              <w:b/>
              <w:bCs/>
            </w:rPr>
            <w:t>Nombre completo</w:t>
          </w:r>
        </w:p>
      </w:docPartBody>
    </w:docPart>
    <w:docPart>
      <w:docPartPr>
        <w:name w:val="AEEE95B711164617BE2211CE5EE9F6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7DE8C-C85E-42B5-B925-498C407F7E89}"/>
      </w:docPartPr>
      <w:docPartBody>
        <w:p w:rsidR="00CE0624" w:rsidRDefault="00CE0624" w:rsidP="00CE0624">
          <w:pPr>
            <w:pStyle w:val="AEEE95B711164617BE2211CE5EE9F6F64"/>
          </w:pPr>
          <w:r>
            <w:rPr>
              <w:rStyle w:val="Textodelmarcadordeposicin"/>
              <w:rFonts w:eastAsiaTheme="minorHAnsi"/>
              <w:b/>
              <w:bCs/>
            </w:rPr>
            <w:t>Nombre completo</w:t>
          </w:r>
        </w:p>
      </w:docPartBody>
    </w:docPart>
    <w:docPart>
      <w:docPartPr>
        <w:name w:val="32958EA121C04051BCE05B5DBF18C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C418D-8F58-4FB2-B4D0-BAE03498A001}"/>
      </w:docPartPr>
      <w:docPartBody>
        <w:p w:rsidR="00CE0624" w:rsidRDefault="00CE0624" w:rsidP="00CE0624">
          <w:pPr>
            <w:pStyle w:val="32958EA121C04051BCE05B5DBF18C5164"/>
          </w:pPr>
          <w:r>
            <w:rPr>
              <w:rStyle w:val="Textodelmarcadordeposicin"/>
              <w:rFonts w:eastAsiaTheme="minorHAnsi"/>
              <w:b/>
              <w:bCs/>
            </w:rPr>
            <w:t>Nombre completo</w:t>
          </w:r>
        </w:p>
      </w:docPartBody>
    </w:docPart>
    <w:docPart>
      <w:docPartPr>
        <w:name w:val="8907A389DCA945188D033CB911696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74A70-AEE3-41FF-92D7-8450855406E9}"/>
      </w:docPartPr>
      <w:docPartBody>
        <w:p w:rsidR="00CE0624" w:rsidRDefault="00CE0624" w:rsidP="00CE0624">
          <w:pPr>
            <w:pStyle w:val="8907A389DCA945188D033CB9116964AF4"/>
          </w:pPr>
          <w:r>
            <w:rPr>
              <w:rStyle w:val="Textodelmarcadordeposicin"/>
              <w:rFonts w:eastAsiaTheme="minorHAnsi"/>
              <w:b/>
              <w:bCs/>
            </w:rPr>
            <w:t>Ingrese rut</w:t>
          </w:r>
        </w:p>
      </w:docPartBody>
    </w:docPart>
    <w:docPart>
      <w:docPartPr>
        <w:name w:val="D3EAFF0FF492467789FB14E22004A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C0AB7-C9B4-470E-8740-D540B8AD36C0}"/>
      </w:docPartPr>
      <w:docPartBody>
        <w:p w:rsidR="00CE0624" w:rsidRDefault="00CE0624" w:rsidP="00CE0624">
          <w:pPr>
            <w:pStyle w:val="D3EAFF0FF492467789FB14E22004AFED4"/>
          </w:pPr>
          <w:r>
            <w:rPr>
              <w:rStyle w:val="Textodelmarcadordeposicin"/>
              <w:rFonts w:eastAsiaTheme="minorHAnsi"/>
              <w:b/>
              <w:bCs/>
              <w:u w:val="single"/>
            </w:rPr>
            <w:t>Ingrese Email</w:t>
          </w:r>
        </w:p>
      </w:docPartBody>
    </w:docPart>
    <w:docPart>
      <w:docPartPr>
        <w:name w:val="0880CC18424C43CF917B14A5E27A0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48BBD-46AF-4163-A657-1A47FD844F15}"/>
      </w:docPartPr>
      <w:docPartBody>
        <w:p w:rsidR="00CE0624" w:rsidRDefault="00CE0624" w:rsidP="00CE0624">
          <w:pPr>
            <w:pStyle w:val="0880CC18424C43CF917B14A5E27A0E544"/>
          </w:pPr>
          <w:r>
            <w:rPr>
              <w:rStyle w:val="Textodelmarcadordeposicin"/>
              <w:rFonts w:eastAsiaTheme="minorHAnsi"/>
              <w:b/>
              <w:bCs/>
            </w:rPr>
            <w:t>Nombre completo</w:t>
          </w:r>
        </w:p>
      </w:docPartBody>
    </w:docPart>
    <w:docPart>
      <w:docPartPr>
        <w:name w:val="2C7DCE536F3648B8AB6C5CF778091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04E91-9F19-452F-92B9-3FCB3491A541}"/>
      </w:docPartPr>
      <w:docPartBody>
        <w:p w:rsidR="00CE0624" w:rsidRDefault="00CE0624" w:rsidP="00CE0624">
          <w:pPr>
            <w:pStyle w:val="2C7DCE536F3648B8AB6C5CF7780914BA4"/>
          </w:pPr>
          <w:r>
            <w:rPr>
              <w:rStyle w:val="Textodelmarcadordeposicin"/>
              <w:rFonts w:eastAsiaTheme="minorHAnsi"/>
              <w:b/>
              <w:bCs/>
            </w:rPr>
            <w:t xml:space="preserve"> Ingrese número celular y/o fijo</w:t>
          </w:r>
        </w:p>
      </w:docPartBody>
    </w:docPart>
    <w:docPart>
      <w:docPartPr>
        <w:name w:val="36B41C3444E6443E81C58F59858A5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7DBC9F-E4E5-4D0D-B187-C57C44E60351}"/>
      </w:docPartPr>
      <w:docPartBody>
        <w:p w:rsidR="00CD5D2C" w:rsidRDefault="00CE0624" w:rsidP="00CE0624">
          <w:pPr>
            <w:pStyle w:val="36B41C3444E6443E81C58F59858A5ADD"/>
          </w:pPr>
          <w:r w:rsidRPr="00104322">
            <w:rPr>
              <w:rStyle w:val="Textodelmarcadordeposicin"/>
            </w:rPr>
            <w:t>Haga clic aquí o pulse para escribir una fecha.</w:t>
          </w:r>
        </w:p>
      </w:docPartBody>
    </w:docPart>
    <w:docPart>
      <w:docPartPr>
        <w:name w:val="C4856C6E5F76449E9D9E78F7E05BF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386B9-1869-407B-9064-3403E451C64C}"/>
      </w:docPartPr>
      <w:docPartBody>
        <w:p w:rsidR="00CD5D2C" w:rsidRDefault="00CE0624" w:rsidP="00CE0624">
          <w:pPr>
            <w:pStyle w:val="C4856C6E5F76449E9D9E78F7E05BF6633"/>
          </w:pPr>
          <w:r w:rsidRPr="00B41711">
            <w:rPr>
              <w:rStyle w:val="Textodelmarcadordeposicin"/>
              <w:rFonts w:asciiTheme="minorHAnsi" w:eastAsiaTheme="minorHAnsi" w:hAnsiTheme="minorHAnsi" w:cstheme="minorHAnsi"/>
              <w:b/>
              <w:bCs/>
            </w:rPr>
            <w:t>Haga clic o pulse aquí para escribir texto.</w:t>
          </w:r>
          <w:r>
            <w:rPr>
              <w:rStyle w:val="Textodelmarcadordeposicin"/>
              <w:rFonts w:asciiTheme="minorHAnsi" w:eastAsiaTheme="minorHAnsi" w:hAnsiTheme="minorHAnsi" w:cstheme="minorHAnsi"/>
              <w:b/>
              <w:bCs/>
            </w:rPr>
            <w:t xml:space="preserve"> </w:t>
          </w:r>
          <w:r>
            <w:rPr>
              <w:rStyle w:val="Textodelmarcadordeposicin"/>
              <w:rFonts w:eastAsiaTheme="minorHAnsi"/>
              <w:b/>
              <w:bCs/>
            </w:rPr>
            <w:t xml:space="preserve">                                                                </w:t>
          </w:r>
        </w:p>
      </w:docPartBody>
    </w:docPart>
    <w:docPart>
      <w:docPartPr>
        <w:name w:val="6F8DE126BD53419A8DFAB8B4986B5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3477E-E696-409C-ACC7-911EC4E3C7E8}"/>
      </w:docPartPr>
      <w:docPartBody>
        <w:p w:rsidR="00CD5D2C" w:rsidRDefault="00CE0624" w:rsidP="00CE0624">
          <w:pPr>
            <w:pStyle w:val="6F8DE126BD53419A8DFAB8B4986B5B051"/>
          </w:pPr>
          <w:r>
            <w:rPr>
              <w:rStyle w:val="Textodelmarcadordeposicin"/>
              <w:rFonts w:eastAsiaTheme="minorHAnsi"/>
              <w:b/>
              <w:bCs/>
            </w:rPr>
            <w:t>Nombre completo</w:t>
          </w:r>
        </w:p>
      </w:docPartBody>
    </w:docPart>
    <w:docPart>
      <w:docPartPr>
        <w:name w:val="6B1C5292E5994CAF9B293FECA28FD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02053C-E6D8-4009-93D2-C60F23933E88}"/>
      </w:docPartPr>
      <w:docPartBody>
        <w:p w:rsidR="00CD5D2C" w:rsidRDefault="00CE0624" w:rsidP="00CE0624">
          <w:pPr>
            <w:pStyle w:val="6B1C5292E5994CAF9B293FECA28FDD251"/>
          </w:pPr>
          <w:r>
            <w:rPr>
              <w:rStyle w:val="Textodelmarcadordeposicin"/>
              <w:rFonts w:eastAsiaTheme="minorHAnsi"/>
              <w:b/>
              <w:bCs/>
            </w:rPr>
            <w:t>Título del trabajo</w:t>
          </w:r>
        </w:p>
      </w:docPartBody>
    </w:docPart>
    <w:docPart>
      <w:docPartPr>
        <w:name w:val="208F43F38C8348E695415CB72AD80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ABD55-C0FE-455F-8161-9E628E4005EF}"/>
      </w:docPartPr>
      <w:docPartBody>
        <w:p w:rsidR="00CD5D2C" w:rsidRDefault="00CE0624" w:rsidP="00CE0624">
          <w:pPr>
            <w:pStyle w:val="208F43F38C8348E695415CB72AD80B771"/>
          </w:pPr>
          <w:r w:rsidRPr="00B4274A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ía, Mes, Año</w:t>
          </w:r>
          <w:r w:rsidRPr="00A7527C">
            <w:rPr>
              <w:rStyle w:val="Textodelmarcadordeposicin"/>
              <w:rFonts w:eastAsiaTheme="minorHAnsi"/>
              <w:b/>
              <w:bCs/>
            </w:rPr>
            <w:t>.</w:t>
          </w:r>
        </w:p>
      </w:docPartBody>
    </w:docPart>
    <w:docPart>
      <w:docPartPr>
        <w:name w:val="DAC6813B02F547AD97D830B91D525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0A421-1559-4D99-BE5C-E1D2AAEEA842}"/>
      </w:docPartPr>
      <w:docPartBody>
        <w:p w:rsidR="00CD5D2C" w:rsidRDefault="00CE0624" w:rsidP="00CE0624">
          <w:pPr>
            <w:pStyle w:val="DAC6813B02F547AD97D830B91D5255E3"/>
          </w:pPr>
          <w:r w:rsidRPr="00B4274A">
            <w:rPr>
              <w:rStyle w:val="Textodelmarcadordeposicin"/>
              <w:rFonts w:eastAsiaTheme="minorHAnsi"/>
              <w:b/>
              <w:bCs/>
              <w:sz w:val="24"/>
              <w:szCs w:val="24"/>
            </w:rPr>
            <w:t>Día, Mes, Año</w:t>
          </w:r>
          <w:r w:rsidRPr="00A7527C">
            <w:rPr>
              <w:rStyle w:val="Textodelmarcadordeposicin"/>
              <w:rFonts w:eastAsiaTheme="minorHAnsi"/>
              <w:b/>
              <w:bCs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94209"/>
    <w:rsid w:val="00494209"/>
    <w:rsid w:val="007A714A"/>
    <w:rsid w:val="009F2270"/>
    <w:rsid w:val="00BE3304"/>
    <w:rsid w:val="00CD5D2C"/>
    <w:rsid w:val="00CE0624"/>
    <w:rsid w:val="00D701AD"/>
    <w:rsid w:val="00D8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CE0624"/>
    <w:rPr>
      <w:color w:val="808080"/>
    </w:rPr>
  </w:style>
  <w:style w:type="paragraph" w:customStyle="1" w:styleId="33D138A35F7C4844B954C9A436137F59">
    <w:name w:val="33D138A35F7C4844B954C9A436137F59"/>
    <w:rsid w:val="00494209"/>
  </w:style>
  <w:style w:type="paragraph" w:customStyle="1" w:styleId="1B052FDA819D49EFAD29BCFC24E19DE4">
    <w:name w:val="1B052FDA819D49EFAD29BCFC24E19DE4"/>
    <w:rsid w:val="00494209"/>
  </w:style>
  <w:style w:type="paragraph" w:customStyle="1" w:styleId="166B1C81FF8F4B6B83760916ADADF92B">
    <w:name w:val="166B1C81FF8F4B6B83760916ADADF92B"/>
    <w:rsid w:val="00494209"/>
  </w:style>
  <w:style w:type="paragraph" w:customStyle="1" w:styleId="DD89C595E4DD466492F00CA6F62D58EB">
    <w:name w:val="DD89C595E4DD466492F00CA6F62D58EB"/>
    <w:rsid w:val="00494209"/>
  </w:style>
  <w:style w:type="paragraph" w:customStyle="1" w:styleId="1CC828ACEB91493AA730FEB1765B8E93">
    <w:name w:val="1CC828ACEB91493AA730FEB1765B8E93"/>
    <w:rsid w:val="00494209"/>
  </w:style>
  <w:style w:type="paragraph" w:customStyle="1" w:styleId="2FA73A8D2B354F6D90700F7789C44F45">
    <w:name w:val="2FA73A8D2B354F6D90700F7789C44F45"/>
    <w:rsid w:val="00494209"/>
  </w:style>
  <w:style w:type="paragraph" w:customStyle="1" w:styleId="E33EE130C2C3449C96DFEFC4C7018BAF">
    <w:name w:val="E33EE130C2C3449C96DFEFC4C7018BAF"/>
    <w:rsid w:val="00494209"/>
  </w:style>
  <w:style w:type="paragraph" w:customStyle="1" w:styleId="96B39FBD45504F988E984EF14128732F">
    <w:name w:val="96B39FBD45504F988E984EF14128732F"/>
    <w:rsid w:val="00494209"/>
  </w:style>
  <w:style w:type="paragraph" w:customStyle="1" w:styleId="AEEE95B711164617BE2211CE5EE9F6F6">
    <w:name w:val="AEEE95B711164617BE2211CE5EE9F6F6"/>
    <w:rsid w:val="00494209"/>
  </w:style>
  <w:style w:type="paragraph" w:customStyle="1" w:styleId="32958EA121C04051BCE05B5DBF18C516">
    <w:name w:val="32958EA121C04051BCE05B5DBF18C516"/>
    <w:rsid w:val="00494209"/>
  </w:style>
  <w:style w:type="paragraph" w:customStyle="1" w:styleId="8907A389DCA945188D033CB9116964AF">
    <w:name w:val="8907A389DCA945188D033CB9116964AF"/>
    <w:rsid w:val="00494209"/>
  </w:style>
  <w:style w:type="paragraph" w:customStyle="1" w:styleId="D3EAFF0FF492467789FB14E22004AFED">
    <w:name w:val="D3EAFF0FF492467789FB14E22004AFED"/>
    <w:rsid w:val="00494209"/>
  </w:style>
  <w:style w:type="paragraph" w:customStyle="1" w:styleId="0880CC18424C43CF917B14A5E27A0E54">
    <w:name w:val="0880CC18424C43CF917B14A5E27A0E54"/>
    <w:rsid w:val="00494209"/>
  </w:style>
  <w:style w:type="paragraph" w:customStyle="1" w:styleId="2C7DCE536F3648B8AB6C5CF7780914BA">
    <w:name w:val="2C7DCE536F3648B8AB6C5CF7780914BA"/>
    <w:rsid w:val="00494209"/>
  </w:style>
  <w:style w:type="paragraph" w:customStyle="1" w:styleId="166B1C81FF8F4B6B83760916ADADF92B1">
    <w:name w:val="166B1C81FF8F4B6B83760916ADADF92B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E33EE130C2C3449C96DFEFC4C7018BAF1">
    <w:name w:val="E33EE130C2C3449C96DFEFC4C7018BAF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D89C595E4DD466492F00CA6F62D58EB1">
    <w:name w:val="DD89C595E4DD466492F00CA6F62D58EB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FA73A8D2B354F6D90700F7789C44F451">
    <w:name w:val="2FA73A8D2B354F6D90700F7789C44F45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1CC828ACEB91493AA730FEB1765B8E931">
    <w:name w:val="1CC828ACEB91493AA730FEB1765B8E93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96B39FBD45504F988E984EF14128732F1">
    <w:name w:val="96B39FBD45504F988E984EF14128732F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AEEE95B711164617BE2211CE5EE9F6F61">
    <w:name w:val="AEEE95B711164617BE2211CE5EE9F6F6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2958EA121C04051BCE05B5DBF18C5161">
    <w:name w:val="32958EA121C04051BCE05B5DBF18C516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8907A389DCA945188D033CB9116964AF1">
    <w:name w:val="8907A389DCA945188D033CB9116964AF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3EAFF0FF492467789FB14E22004AFED1">
    <w:name w:val="D3EAFF0FF492467789FB14E22004AFED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0880CC18424C43CF917B14A5E27A0E541">
    <w:name w:val="0880CC18424C43CF917B14A5E27A0E54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C7DCE536F3648B8AB6C5CF7780914BA1">
    <w:name w:val="2C7DCE536F3648B8AB6C5CF7780914BA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428382309B6E4DDF833C2D06D0306AFC">
    <w:name w:val="428382309B6E4DDF833C2D06D0306AFC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6B41C3444E6443E81C58F59858A5ADD">
    <w:name w:val="36B41C3444E6443E81C58F59858A5ADD"/>
    <w:rsid w:val="00CE0624"/>
  </w:style>
  <w:style w:type="paragraph" w:customStyle="1" w:styleId="C4856C6E5F76449E9D9E78F7E05BF663">
    <w:name w:val="C4856C6E5F76449E9D9E78F7E05BF663"/>
    <w:rsid w:val="00CE0624"/>
  </w:style>
  <w:style w:type="paragraph" w:customStyle="1" w:styleId="166B1C81FF8F4B6B83760916ADADF92B2">
    <w:name w:val="166B1C81FF8F4B6B83760916ADADF92B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E33EE130C2C3449C96DFEFC4C7018BAF2">
    <w:name w:val="E33EE130C2C3449C96DFEFC4C7018BAF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D89C595E4DD466492F00CA6F62D58EB2">
    <w:name w:val="DD89C595E4DD466492F00CA6F62D58EB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FA73A8D2B354F6D90700F7789C44F452">
    <w:name w:val="2FA73A8D2B354F6D90700F7789C44F45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1CC828ACEB91493AA730FEB1765B8E932">
    <w:name w:val="1CC828ACEB91493AA730FEB1765B8E93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96B39FBD45504F988E984EF14128732F2">
    <w:name w:val="96B39FBD45504F988E984EF14128732F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AEEE95B711164617BE2211CE5EE9F6F62">
    <w:name w:val="AEEE95B711164617BE2211CE5EE9F6F6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2958EA121C04051BCE05B5DBF18C5162">
    <w:name w:val="32958EA121C04051BCE05B5DBF18C516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8907A389DCA945188D033CB9116964AF2">
    <w:name w:val="8907A389DCA945188D033CB9116964AF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3EAFF0FF492467789FB14E22004AFED2">
    <w:name w:val="D3EAFF0FF492467789FB14E22004AFED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0880CC18424C43CF917B14A5E27A0E542">
    <w:name w:val="0880CC18424C43CF917B14A5E27A0E54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C7DCE536F3648B8AB6C5CF7780914BA2">
    <w:name w:val="2C7DCE536F3648B8AB6C5CF7780914BA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C4856C6E5F76449E9D9E78F7E05BF6631">
    <w:name w:val="C4856C6E5F76449E9D9E78F7E05BF663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166B1C81FF8F4B6B83760916ADADF92B3">
    <w:name w:val="166B1C81FF8F4B6B83760916ADADF92B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E33EE130C2C3449C96DFEFC4C7018BAF3">
    <w:name w:val="E33EE130C2C3449C96DFEFC4C7018BAF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D89C595E4DD466492F00CA6F62D58EB3">
    <w:name w:val="DD89C595E4DD466492F00CA6F62D58EB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FA73A8D2B354F6D90700F7789C44F453">
    <w:name w:val="2FA73A8D2B354F6D90700F7789C44F45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1CC828ACEB91493AA730FEB1765B8E933">
    <w:name w:val="1CC828ACEB91493AA730FEB1765B8E93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96B39FBD45504F988E984EF14128732F3">
    <w:name w:val="96B39FBD45504F988E984EF14128732F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AEEE95B711164617BE2211CE5EE9F6F63">
    <w:name w:val="AEEE95B711164617BE2211CE5EE9F6F6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2958EA121C04051BCE05B5DBF18C5163">
    <w:name w:val="32958EA121C04051BCE05B5DBF18C516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8907A389DCA945188D033CB9116964AF3">
    <w:name w:val="8907A389DCA945188D033CB9116964AF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3EAFF0FF492467789FB14E22004AFED3">
    <w:name w:val="D3EAFF0FF492467789FB14E22004AFED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0880CC18424C43CF917B14A5E27A0E543">
    <w:name w:val="0880CC18424C43CF917B14A5E27A0E54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C7DCE536F3648B8AB6C5CF7780914BA3">
    <w:name w:val="2C7DCE536F3648B8AB6C5CF7780914BA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C4856C6E5F76449E9D9E78F7E05BF6632">
    <w:name w:val="C4856C6E5F76449E9D9E78F7E05BF6632"/>
    <w:rsid w:val="00CE0624"/>
    <w:rPr>
      <w:rFonts w:ascii="Calibri" w:eastAsia="Times New Roman" w:hAnsi="Calibri" w:cs="Calibri"/>
      <w:lang w:val="es-ES" w:eastAsia="en-US"/>
    </w:rPr>
  </w:style>
  <w:style w:type="paragraph" w:customStyle="1" w:styleId="6F8DE126BD53419A8DFAB8B4986B5B05">
    <w:name w:val="6F8DE126BD53419A8DFAB8B4986B5B05"/>
    <w:rsid w:val="00CE0624"/>
  </w:style>
  <w:style w:type="paragraph" w:customStyle="1" w:styleId="6B1C5292E5994CAF9B293FECA28FDD25">
    <w:name w:val="6B1C5292E5994CAF9B293FECA28FDD25"/>
    <w:rsid w:val="00CE0624"/>
  </w:style>
  <w:style w:type="paragraph" w:customStyle="1" w:styleId="208F43F38C8348E695415CB72AD80B77">
    <w:name w:val="208F43F38C8348E695415CB72AD80B77"/>
    <w:rsid w:val="00CE0624"/>
  </w:style>
  <w:style w:type="paragraph" w:customStyle="1" w:styleId="166B1C81FF8F4B6B83760916ADADF92B4">
    <w:name w:val="166B1C81FF8F4B6B83760916ADADF92B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E33EE130C2C3449C96DFEFC4C7018BAF4">
    <w:name w:val="E33EE130C2C3449C96DFEFC4C7018BAF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D89C595E4DD466492F00CA6F62D58EB4">
    <w:name w:val="DD89C595E4DD466492F00CA6F62D58EB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FA73A8D2B354F6D90700F7789C44F454">
    <w:name w:val="2FA73A8D2B354F6D90700F7789C44F45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1CC828ACEB91493AA730FEB1765B8E934">
    <w:name w:val="1CC828ACEB91493AA730FEB1765B8E93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96B39FBD45504F988E984EF14128732F4">
    <w:name w:val="96B39FBD45504F988E984EF14128732F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AEEE95B711164617BE2211CE5EE9F6F64">
    <w:name w:val="AEEE95B711164617BE2211CE5EE9F6F6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2958EA121C04051BCE05B5DBF18C5164">
    <w:name w:val="32958EA121C04051BCE05B5DBF18C516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8907A389DCA945188D033CB9116964AF4">
    <w:name w:val="8907A389DCA945188D033CB9116964AF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D3EAFF0FF492467789FB14E22004AFED4">
    <w:name w:val="D3EAFF0FF492467789FB14E22004AFED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0880CC18424C43CF917B14A5E27A0E544">
    <w:name w:val="0880CC18424C43CF917B14A5E27A0E54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C7DCE536F3648B8AB6C5CF7780914BA4">
    <w:name w:val="2C7DCE536F3648B8AB6C5CF7780914BA4"/>
    <w:rsid w:val="00CE0624"/>
    <w:rPr>
      <w:rFonts w:ascii="Calibri" w:eastAsia="Times New Roman" w:hAnsi="Calibri" w:cs="Calibri"/>
      <w:lang w:val="es-ES" w:eastAsia="en-US"/>
    </w:rPr>
  </w:style>
  <w:style w:type="paragraph" w:customStyle="1" w:styleId="C4856C6E5F76449E9D9E78F7E05BF6633">
    <w:name w:val="C4856C6E5F76449E9D9E78F7E05BF6633"/>
    <w:rsid w:val="00CE0624"/>
    <w:rPr>
      <w:rFonts w:ascii="Calibri" w:eastAsia="Times New Roman" w:hAnsi="Calibri" w:cs="Calibri"/>
      <w:lang w:val="es-ES" w:eastAsia="en-US"/>
    </w:rPr>
  </w:style>
  <w:style w:type="paragraph" w:customStyle="1" w:styleId="6F8DE126BD53419A8DFAB8B4986B5B051">
    <w:name w:val="6F8DE126BD53419A8DFAB8B4986B5B05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6B1C5292E5994CAF9B293FECA28FDD251">
    <w:name w:val="6B1C5292E5994CAF9B293FECA28FDD25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208F43F38C8348E695415CB72AD80B771">
    <w:name w:val="208F43F38C8348E695415CB72AD80B771"/>
    <w:rsid w:val="00CE0624"/>
    <w:rPr>
      <w:rFonts w:ascii="Calibri" w:eastAsia="Times New Roman" w:hAnsi="Calibri" w:cs="Calibri"/>
      <w:lang w:val="es-ES" w:eastAsia="en-US"/>
    </w:rPr>
  </w:style>
  <w:style w:type="paragraph" w:customStyle="1" w:styleId="380A77189738474FA735182F927AC3D9">
    <w:name w:val="380A77189738474FA735182F927AC3D9"/>
    <w:rsid w:val="00CE0624"/>
  </w:style>
  <w:style w:type="paragraph" w:customStyle="1" w:styleId="DAC6813B02F547AD97D830B91D5255E3">
    <w:name w:val="DAC6813B02F547AD97D830B91D5255E3"/>
    <w:rsid w:val="00CE06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F611DB-9939-42D7-B77D-2C8D4AA6F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1</Words>
  <Characters>891</Characters>
  <Application>Microsoft Office Word</Application>
  <DocSecurity>0</DocSecurity>
  <Lines>7</Lines>
  <Paragraphs>2</Paragraphs>
  <ScaleCrop>false</ScaleCrop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asd.diazd@gmail.com</dc:creator>
  <cp:keywords/>
  <dc:description/>
  <cp:lastModifiedBy>DIE USACH</cp:lastModifiedBy>
  <cp:revision>5</cp:revision>
  <dcterms:created xsi:type="dcterms:W3CDTF">2020-03-28T21:29:00Z</dcterms:created>
  <dcterms:modified xsi:type="dcterms:W3CDTF">2021-07-21T16:35:00Z</dcterms:modified>
</cp:coreProperties>
</file>